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A938A4A" w14:textId="3EF9A620" w:rsidR="008B0690" w:rsidRPr="006E3DD6" w:rsidRDefault="00DA3E09" w:rsidP="00F5035D">
      <w:pPr>
        <w:pStyle w:val="ListParagraph"/>
        <w:spacing w:before="120"/>
        <w:ind w:left="0"/>
        <w:jc w:val="center"/>
        <w:rPr>
          <w:rFonts w:ascii="Times New Roman" w:hAnsi="Times New Roman"/>
          <w:b/>
          <w:smallCaps/>
          <w:sz w:val="24"/>
          <w:szCs w:val="24"/>
        </w:rPr>
      </w:pPr>
      <w:bookmarkStart w:id="0" w:name="_Hlk11346706"/>
      <w:r w:rsidRPr="006E3DD6">
        <w:rPr>
          <w:rFonts w:ascii="Times New Roman" w:hAnsi="Times New Roman"/>
          <w:b/>
          <w:smallCaps/>
          <w:sz w:val="24"/>
          <w:szCs w:val="24"/>
        </w:rPr>
        <w:t>Abridged Literature Review</w:t>
      </w:r>
      <w:r w:rsidR="00BE6E85" w:rsidRPr="006E3DD6">
        <w:rPr>
          <w:rFonts w:ascii="Times New Roman" w:hAnsi="Times New Roman"/>
          <w:b/>
          <w:smallCaps/>
          <w:sz w:val="24"/>
          <w:szCs w:val="24"/>
        </w:rPr>
        <w:t xml:space="preserve"> </w:t>
      </w:r>
      <w:bookmarkEnd w:id="0"/>
      <w:r w:rsidR="008B0690" w:rsidRPr="006E3DD6">
        <w:rPr>
          <w:rFonts w:ascii="Times New Roman" w:hAnsi="Times New Roman"/>
          <w:b/>
          <w:smallCaps/>
          <w:sz w:val="24"/>
          <w:szCs w:val="24"/>
        </w:rPr>
        <w:t>Instructions</w:t>
      </w:r>
    </w:p>
    <w:p w14:paraId="092D41C8" w14:textId="77777777" w:rsidR="00DA3E09" w:rsidRPr="006E3DD6" w:rsidRDefault="00DA3E09" w:rsidP="008B0690">
      <w:pPr>
        <w:pStyle w:val="ListParagraph"/>
        <w:spacing w:before="120" w:after="0" w:line="240" w:lineRule="auto"/>
        <w:ind w:left="0"/>
        <w:contextualSpacing w:val="0"/>
        <w:rPr>
          <w:rFonts w:ascii="Times New Roman" w:hAnsi="Times New Roman"/>
          <w:b/>
          <w:sz w:val="24"/>
          <w:szCs w:val="24"/>
        </w:rPr>
      </w:pPr>
    </w:p>
    <w:p w14:paraId="6AD07855" w14:textId="039936C4" w:rsidR="00792758" w:rsidRPr="006E3DD6" w:rsidRDefault="00F87765" w:rsidP="00922CA3">
      <w:pPr>
        <w:pStyle w:val="ListParagraph"/>
        <w:spacing w:before="120" w:line="240" w:lineRule="auto"/>
        <w:ind w:left="0"/>
        <w:rPr>
          <w:rFonts w:ascii="Times New Roman" w:hAnsi="Times New Roman"/>
          <w:sz w:val="24"/>
          <w:szCs w:val="24"/>
        </w:rPr>
      </w:pPr>
      <w:r w:rsidRPr="006E3DD6">
        <w:rPr>
          <w:rFonts w:ascii="Times New Roman" w:eastAsia="Times New Roman" w:hAnsi="Times New Roman"/>
          <w:sz w:val="24"/>
          <w:szCs w:val="24"/>
        </w:rPr>
        <w:t>Based on your review of the S</w:t>
      </w:r>
      <w:r w:rsidR="00184254" w:rsidRPr="006E3DD6">
        <w:rPr>
          <w:rFonts w:ascii="Times New Roman" w:eastAsia="Times New Roman" w:hAnsi="Times New Roman"/>
          <w:sz w:val="24"/>
          <w:szCs w:val="24"/>
        </w:rPr>
        <w:t xml:space="preserve">yllabus Course Description and Learning Outcomes, choose a </w:t>
      </w:r>
      <w:r w:rsidR="00405A28" w:rsidRPr="006E3DD6">
        <w:rPr>
          <w:rFonts w:ascii="Times New Roman" w:eastAsia="Times New Roman" w:hAnsi="Times New Roman"/>
          <w:sz w:val="24"/>
          <w:szCs w:val="24"/>
        </w:rPr>
        <w:t xml:space="preserve">related </w:t>
      </w:r>
      <w:r w:rsidR="00705039" w:rsidRPr="006E3DD6">
        <w:rPr>
          <w:rFonts w:ascii="Times New Roman" w:eastAsia="Times New Roman" w:hAnsi="Times New Roman"/>
          <w:sz w:val="24"/>
          <w:szCs w:val="24"/>
        </w:rPr>
        <w:t xml:space="preserve">complex </w:t>
      </w:r>
      <w:r w:rsidR="00184254" w:rsidRPr="006E3DD6">
        <w:rPr>
          <w:rFonts w:ascii="Times New Roman" w:eastAsia="Times New Roman" w:hAnsi="Times New Roman"/>
          <w:sz w:val="24"/>
          <w:szCs w:val="24"/>
        </w:rPr>
        <w:t>topic that is of interest to you</w:t>
      </w:r>
      <w:r w:rsidR="00705039" w:rsidRPr="006E3DD6">
        <w:rPr>
          <w:rFonts w:ascii="Times New Roman" w:eastAsia="Times New Roman" w:hAnsi="Times New Roman"/>
          <w:sz w:val="24"/>
          <w:szCs w:val="24"/>
        </w:rPr>
        <w:t xml:space="preserve">, </w:t>
      </w:r>
      <w:r w:rsidR="00184254" w:rsidRPr="006E3DD6">
        <w:rPr>
          <w:rFonts w:ascii="Times New Roman" w:eastAsia="Times New Roman" w:hAnsi="Times New Roman"/>
          <w:sz w:val="24"/>
          <w:szCs w:val="24"/>
        </w:rPr>
        <w:t xml:space="preserve">and write an abridged literature review on your topic. </w:t>
      </w:r>
      <w:r w:rsidR="0079430C">
        <w:rPr>
          <w:rFonts w:ascii="Times New Roman" w:eastAsia="Times New Roman" w:hAnsi="Times New Roman"/>
          <w:sz w:val="24"/>
          <w:szCs w:val="24"/>
        </w:rPr>
        <w:t>Use the prior assignment annotated bibliography topic that was submitted to a</w:t>
      </w:r>
      <w:r w:rsidR="00E63EC0">
        <w:rPr>
          <w:rFonts w:ascii="Times New Roman" w:eastAsia="Times New Roman" w:hAnsi="Times New Roman"/>
          <w:sz w:val="24"/>
          <w:szCs w:val="24"/>
        </w:rPr>
        <w:t>n</w:t>
      </w:r>
      <w:r w:rsidR="0079430C">
        <w:rPr>
          <w:rFonts w:ascii="Times New Roman" w:eastAsia="Times New Roman" w:hAnsi="Times New Roman"/>
          <w:sz w:val="24"/>
          <w:szCs w:val="24"/>
        </w:rPr>
        <w:t xml:space="preserve">d approved by the professor. </w:t>
      </w:r>
      <w:r w:rsidR="00184254" w:rsidRPr="006E3DD6">
        <w:rPr>
          <w:rFonts w:ascii="Times New Roman" w:hAnsi="Times New Roman"/>
          <w:sz w:val="24"/>
          <w:szCs w:val="24"/>
        </w:rPr>
        <w:t xml:space="preserve">The purpose of this review is to integrate and synthesize scholarly literature on your </w:t>
      </w:r>
      <w:r w:rsidRPr="006E3DD6">
        <w:rPr>
          <w:rFonts w:ascii="Times New Roman" w:hAnsi="Times New Roman"/>
          <w:sz w:val="24"/>
          <w:szCs w:val="24"/>
        </w:rPr>
        <w:t xml:space="preserve">chosen </w:t>
      </w:r>
      <w:r w:rsidR="00184254" w:rsidRPr="006E3DD6">
        <w:rPr>
          <w:rFonts w:ascii="Times New Roman" w:hAnsi="Times New Roman"/>
          <w:sz w:val="24"/>
          <w:szCs w:val="24"/>
        </w:rPr>
        <w:t xml:space="preserve">topic. </w:t>
      </w:r>
      <w:r w:rsidR="0079430C">
        <w:rPr>
          <w:rFonts w:ascii="Times New Roman" w:hAnsi="Times New Roman"/>
          <w:sz w:val="24"/>
          <w:szCs w:val="24"/>
        </w:rPr>
        <w:t xml:space="preserve"> </w:t>
      </w:r>
      <w:r w:rsidR="00C60762" w:rsidRPr="006E3DD6">
        <w:rPr>
          <w:rFonts w:ascii="Times New Roman" w:eastAsia="Times New Roman" w:hAnsi="Times New Roman"/>
          <w:sz w:val="24"/>
          <w:szCs w:val="24"/>
        </w:rPr>
        <w:t xml:space="preserve">This literature review should describe, contrast, critique major findings and key theories on your topic, as well as identify controversial questions. </w:t>
      </w:r>
      <w:r w:rsidR="0079430C">
        <w:rPr>
          <w:rFonts w:ascii="Times New Roman" w:eastAsia="Times New Roman" w:hAnsi="Times New Roman"/>
          <w:sz w:val="24"/>
          <w:szCs w:val="24"/>
        </w:rPr>
        <w:t xml:space="preserve"> </w:t>
      </w:r>
      <w:r w:rsidR="00AB4FFD" w:rsidRPr="006E3DD6">
        <w:rPr>
          <w:rFonts w:ascii="Times New Roman" w:eastAsia="Times New Roman" w:hAnsi="Times New Roman"/>
          <w:sz w:val="24"/>
          <w:szCs w:val="24"/>
        </w:rPr>
        <w:t xml:space="preserve">In your review of the literature, </w:t>
      </w:r>
      <w:r w:rsidR="00AB4FFD" w:rsidRPr="006E3DD6">
        <w:rPr>
          <w:rFonts w:ascii="Times New Roman" w:hAnsi="Times New Roman"/>
          <w:sz w:val="24"/>
          <w:szCs w:val="24"/>
        </w:rPr>
        <w:t xml:space="preserve">evaluate the effective application of primary management concepts to your topic </w:t>
      </w:r>
      <w:r w:rsidR="008C7AEA" w:rsidRPr="006E3DD6">
        <w:rPr>
          <w:rFonts w:ascii="Times New Roman" w:hAnsi="Times New Roman"/>
          <w:sz w:val="24"/>
          <w:szCs w:val="24"/>
        </w:rPr>
        <w:t>and</w:t>
      </w:r>
      <w:r w:rsidR="0079430C">
        <w:rPr>
          <w:rFonts w:ascii="Times New Roman" w:hAnsi="Times New Roman"/>
          <w:sz w:val="24"/>
          <w:szCs w:val="24"/>
        </w:rPr>
        <w:t xml:space="preserve"> </w:t>
      </w:r>
      <w:r w:rsidR="0079430C">
        <w:rPr>
          <w:rFonts w:ascii="Times New Roman" w:eastAsia="Times New Roman" w:hAnsi="Times New Roman"/>
          <w:sz w:val="24"/>
          <w:szCs w:val="24"/>
        </w:rPr>
        <w:t>demonstrate a synthesis of biblical principles and secular knowledge</w:t>
      </w:r>
      <w:r w:rsidR="0079430C" w:rsidRPr="0079430C">
        <w:rPr>
          <w:rFonts w:ascii="Times New Roman" w:hAnsi="Times New Roman"/>
          <w:sz w:val="24"/>
          <w:szCs w:val="24"/>
        </w:rPr>
        <w:t xml:space="preserve"> </w:t>
      </w:r>
      <w:r w:rsidR="0079430C">
        <w:rPr>
          <w:rFonts w:ascii="Times New Roman" w:hAnsi="Times New Roman"/>
          <w:sz w:val="24"/>
          <w:szCs w:val="24"/>
        </w:rPr>
        <w:t xml:space="preserve">as new thoughts </w:t>
      </w:r>
      <w:r w:rsidR="0079430C" w:rsidRPr="006E3DD6">
        <w:rPr>
          <w:rFonts w:ascii="Times New Roman" w:hAnsi="Times New Roman"/>
          <w:sz w:val="24"/>
          <w:szCs w:val="24"/>
        </w:rPr>
        <w:t>generated as a result of your research</w:t>
      </w:r>
      <w:r w:rsidR="0079430C">
        <w:rPr>
          <w:rFonts w:ascii="Times New Roman" w:eastAsia="Times New Roman" w:hAnsi="Times New Roman"/>
          <w:sz w:val="24"/>
          <w:szCs w:val="24"/>
        </w:rPr>
        <w:t xml:space="preserve">.  </w:t>
      </w:r>
      <w:r w:rsidR="006B7DB1" w:rsidRPr="006E3DD6">
        <w:rPr>
          <w:rFonts w:ascii="Times New Roman" w:hAnsi="Times New Roman"/>
          <w:sz w:val="24"/>
          <w:szCs w:val="24"/>
        </w:rPr>
        <w:t xml:space="preserve">(See </w:t>
      </w:r>
      <w:r w:rsidR="00A22560">
        <w:rPr>
          <w:rFonts w:ascii="Times New Roman" w:hAnsi="Times New Roman"/>
          <w:sz w:val="24"/>
          <w:szCs w:val="24"/>
        </w:rPr>
        <w:t xml:space="preserve">“What is a </w:t>
      </w:r>
      <w:r w:rsidR="001D4FEF">
        <w:rPr>
          <w:rFonts w:ascii="Times New Roman" w:hAnsi="Times New Roman"/>
          <w:sz w:val="24"/>
          <w:szCs w:val="24"/>
        </w:rPr>
        <w:t>Literature Review</w:t>
      </w:r>
      <w:r w:rsidR="00A22560">
        <w:rPr>
          <w:rFonts w:ascii="Times New Roman" w:hAnsi="Times New Roman"/>
          <w:sz w:val="24"/>
          <w:szCs w:val="24"/>
        </w:rPr>
        <w:t>”</w:t>
      </w:r>
      <w:r w:rsidR="001D4FEF">
        <w:rPr>
          <w:rFonts w:ascii="Times New Roman" w:hAnsi="Times New Roman"/>
          <w:sz w:val="24"/>
          <w:szCs w:val="24"/>
        </w:rPr>
        <w:t xml:space="preserve"> </w:t>
      </w:r>
      <w:r w:rsidR="006B7DB1" w:rsidRPr="006E3DD6">
        <w:rPr>
          <w:rFonts w:ascii="Times New Roman" w:hAnsi="Times New Roman"/>
          <w:sz w:val="24"/>
          <w:szCs w:val="24"/>
        </w:rPr>
        <w:t>supplement</w:t>
      </w:r>
      <w:r w:rsidR="001D4FEF">
        <w:rPr>
          <w:rFonts w:ascii="Times New Roman" w:hAnsi="Times New Roman"/>
          <w:sz w:val="24"/>
          <w:szCs w:val="24"/>
        </w:rPr>
        <w:t>)</w:t>
      </w:r>
    </w:p>
    <w:p w14:paraId="7280B9ED" w14:textId="3D13D875" w:rsidR="00A248C8" w:rsidRPr="006E3DD6" w:rsidRDefault="00A248C8" w:rsidP="006E3DD6">
      <w:pPr>
        <w:spacing w:before="60" w:after="60"/>
        <w:rPr>
          <w:szCs w:val="24"/>
        </w:rPr>
      </w:pPr>
      <w:r w:rsidRPr="006E3DD6">
        <w:rPr>
          <w:b/>
          <w:bCs/>
          <w:szCs w:val="24"/>
        </w:rPr>
        <w:t>Remember:</w:t>
      </w:r>
      <w:r w:rsidRPr="006E3DD6">
        <w:rPr>
          <w:szCs w:val="24"/>
        </w:rPr>
        <w:t xml:space="preserve"> This assignment and all assignments in this course have a management, not leadership focus. </w:t>
      </w:r>
      <w:r w:rsidR="0079430C">
        <w:rPr>
          <w:szCs w:val="24"/>
        </w:rPr>
        <w:t xml:space="preserve"> </w:t>
      </w:r>
      <w:r w:rsidRPr="006E3DD6">
        <w:rPr>
          <w:szCs w:val="24"/>
        </w:rPr>
        <w:t xml:space="preserve">There is a distinct difference between management and leadership. </w:t>
      </w:r>
      <w:r w:rsidR="0079430C">
        <w:rPr>
          <w:szCs w:val="24"/>
        </w:rPr>
        <w:t xml:space="preserve"> </w:t>
      </w:r>
      <w:r w:rsidRPr="006E3DD6">
        <w:rPr>
          <w:szCs w:val="24"/>
        </w:rPr>
        <w:t xml:space="preserve">Discuss management, not leadership. </w:t>
      </w:r>
      <w:r w:rsidR="0079430C">
        <w:rPr>
          <w:szCs w:val="24"/>
        </w:rPr>
        <w:t xml:space="preserve"> </w:t>
      </w:r>
      <w:r w:rsidRPr="006E3DD6">
        <w:rPr>
          <w:szCs w:val="24"/>
        </w:rPr>
        <w:t xml:space="preserve">The Contemporary Management text only provides basic topical information. </w:t>
      </w:r>
      <w:r w:rsidR="0079430C">
        <w:rPr>
          <w:szCs w:val="24"/>
        </w:rPr>
        <w:t xml:space="preserve"> </w:t>
      </w:r>
      <w:r w:rsidRPr="006E3DD6">
        <w:rPr>
          <w:szCs w:val="24"/>
        </w:rPr>
        <w:t xml:space="preserve">As a research-intensive doctoral course, you will need to research current </w:t>
      </w:r>
      <w:r w:rsidR="00375412" w:rsidRPr="0080760F">
        <w:rPr>
          <w:rFonts w:eastAsia="Times New Roman"/>
          <w:szCs w:val="24"/>
        </w:rPr>
        <w:t>scholarly</w:t>
      </w:r>
      <w:r w:rsidR="00375412" w:rsidRPr="006E3DD6">
        <w:rPr>
          <w:szCs w:val="24"/>
        </w:rPr>
        <w:t xml:space="preserve"> </w:t>
      </w:r>
      <w:r w:rsidRPr="006E3DD6">
        <w:rPr>
          <w:szCs w:val="24"/>
        </w:rPr>
        <w:t xml:space="preserve">literature. </w:t>
      </w:r>
      <w:r w:rsidR="0079430C">
        <w:rPr>
          <w:szCs w:val="24"/>
        </w:rPr>
        <w:t xml:space="preserve"> </w:t>
      </w:r>
      <w:r w:rsidRPr="006E3DD6">
        <w:rPr>
          <w:szCs w:val="24"/>
        </w:rPr>
        <w:t>There is no assignment in this course that can be completed by relying on the text alone.</w:t>
      </w:r>
    </w:p>
    <w:p w14:paraId="7E845F0F" w14:textId="18981C2D" w:rsidR="006E3DD6" w:rsidRDefault="006E3DD6" w:rsidP="006E3DD6">
      <w:pPr>
        <w:spacing w:before="60" w:after="60"/>
        <w:rPr>
          <w:szCs w:val="24"/>
        </w:rPr>
      </w:pPr>
    </w:p>
    <w:p w14:paraId="38DC76A6" w14:textId="77777777" w:rsidR="0079430C" w:rsidRDefault="00CC4F24" w:rsidP="00CC4F24">
      <w:pPr>
        <w:rPr>
          <w:b/>
          <w:bCs/>
          <w:szCs w:val="24"/>
        </w:rPr>
      </w:pPr>
      <w:r w:rsidRPr="00CC4F24">
        <w:rPr>
          <w:b/>
          <w:bCs/>
          <w:szCs w:val="24"/>
        </w:rPr>
        <w:t>Guidance for writing a literature review can be found at:</w:t>
      </w:r>
    </w:p>
    <w:p w14:paraId="04F7E9C7" w14:textId="47984D5B" w:rsidR="00CC4F24" w:rsidRPr="00CC4F24" w:rsidRDefault="00CC4F24" w:rsidP="00CC4F24">
      <w:pPr>
        <w:rPr>
          <w:szCs w:val="24"/>
        </w:rPr>
      </w:pPr>
    </w:p>
    <w:p w14:paraId="01520F5F" w14:textId="3B154FA2" w:rsidR="0079430C" w:rsidRDefault="00CC4F24" w:rsidP="00CC4F24">
      <w:pPr>
        <w:pStyle w:val="ListParagraph"/>
        <w:numPr>
          <w:ilvl w:val="0"/>
          <w:numId w:val="17"/>
        </w:numPr>
        <w:rPr>
          <w:rStyle w:val="Hyperlink"/>
          <w:rFonts w:ascii="Times New Roman" w:hAnsi="Times New Roman"/>
          <w:color w:val="auto"/>
          <w:sz w:val="24"/>
          <w:szCs w:val="24"/>
        </w:rPr>
      </w:pPr>
      <w:r w:rsidRPr="00CC4F24">
        <w:rPr>
          <w:rFonts w:ascii="Times New Roman" w:hAnsi="Times New Roman"/>
          <w:sz w:val="24"/>
          <w:szCs w:val="24"/>
        </w:rPr>
        <w:t xml:space="preserve">Liberty University. </w:t>
      </w:r>
      <w:r w:rsidR="0079430C">
        <w:rPr>
          <w:rFonts w:ascii="Times New Roman" w:hAnsi="Times New Roman"/>
          <w:sz w:val="24"/>
          <w:szCs w:val="24"/>
        </w:rPr>
        <w:t xml:space="preserve"> </w:t>
      </w:r>
      <w:r w:rsidRPr="00CC4F24">
        <w:rPr>
          <w:rFonts w:ascii="Times New Roman" w:hAnsi="Times New Roman"/>
          <w:sz w:val="24"/>
          <w:szCs w:val="24"/>
        </w:rPr>
        <w:t xml:space="preserve">Literature Reviews: A Guide. </w:t>
      </w:r>
      <w:r w:rsidR="0079430C">
        <w:rPr>
          <w:rFonts w:ascii="Times New Roman" w:hAnsi="Times New Roman"/>
          <w:sz w:val="24"/>
          <w:szCs w:val="24"/>
        </w:rPr>
        <w:t xml:space="preserve"> </w:t>
      </w:r>
      <w:r w:rsidRPr="00CC4F24">
        <w:rPr>
          <w:rFonts w:ascii="Times New Roman" w:hAnsi="Times New Roman"/>
          <w:sz w:val="24"/>
          <w:szCs w:val="24"/>
        </w:rPr>
        <w:t xml:space="preserve">Retrieved from </w:t>
      </w:r>
      <w:hyperlink r:id="rId7" w:history="1">
        <w:r w:rsidRPr="00CC4F24">
          <w:rPr>
            <w:rStyle w:val="Hyperlink"/>
            <w:rFonts w:ascii="Times New Roman" w:hAnsi="Times New Roman"/>
            <w:color w:val="auto"/>
            <w:sz w:val="24"/>
            <w:szCs w:val="24"/>
          </w:rPr>
          <w:t>https://www.liberty.edu/casas/academic-success-center/wp-content/uploads/sites/28/2019/04/Literature_Review_Handout_Final.pdf</w:t>
        </w:r>
      </w:hyperlink>
    </w:p>
    <w:p w14:paraId="28A80FC8" w14:textId="3B9CC694" w:rsidR="00CC4F24" w:rsidRPr="00CC4F24" w:rsidRDefault="00CC4F24" w:rsidP="00CC4F24">
      <w:pPr>
        <w:pStyle w:val="ListParagraph"/>
        <w:numPr>
          <w:ilvl w:val="0"/>
          <w:numId w:val="17"/>
        </w:numPr>
        <w:spacing w:before="120"/>
        <w:rPr>
          <w:rFonts w:ascii="Times New Roman" w:hAnsi="Times New Roman"/>
          <w:sz w:val="24"/>
          <w:szCs w:val="24"/>
        </w:rPr>
      </w:pPr>
      <w:r w:rsidRPr="00CC4F24">
        <w:rPr>
          <w:rFonts w:ascii="Times New Roman" w:hAnsi="Times New Roman"/>
          <w:sz w:val="24"/>
          <w:szCs w:val="24"/>
        </w:rPr>
        <w:t xml:space="preserve">Monash University. </w:t>
      </w:r>
      <w:r w:rsidR="0079430C">
        <w:rPr>
          <w:rFonts w:ascii="Times New Roman" w:hAnsi="Times New Roman"/>
          <w:sz w:val="24"/>
          <w:szCs w:val="24"/>
        </w:rPr>
        <w:t xml:space="preserve"> </w:t>
      </w:r>
      <w:r w:rsidRPr="00CC4F24">
        <w:rPr>
          <w:rFonts w:ascii="Times New Roman" w:hAnsi="Times New Roman"/>
          <w:sz w:val="24"/>
          <w:szCs w:val="24"/>
        </w:rPr>
        <w:t>The Stand-Alone Literature Review Retrieved from https://www.monash.edu/rlo/assignment-samples/science/stand-alone-literature-review</w:t>
      </w:r>
    </w:p>
    <w:p w14:paraId="1E7DB6A1" w14:textId="77777777" w:rsidR="00CC4F24" w:rsidRPr="006E3DD6" w:rsidRDefault="00CC4F24" w:rsidP="006E3DD6">
      <w:pPr>
        <w:spacing w:before="60" w:after="60"/>
        <w:rPr>
          <w:szCs w:val="24"/>
        </w:rPr>
      </w:pPr>
    </w:p>
    <w:p w14:paraId="610C7074" w14:textId="17D5BBD6" w:rsidR="00D03E59" w:rsidRPr="006E3DD6" w:rsidRDefault="008C7AEA" w:rsidP="006E3DD6">
      <w:pPr>
        <w:jc w:val="center"/>
        <w:rPr>
          <w:b/>
          <w:szCs w:val="24"/>
        </w:rPr>
      </w:pPr>
      <w:r w:rsidRPr="006E3DD6">
        <w:rPr>
          <w:b/>
          <w:szCs w:val="24"/>
        </w:rPr>
        <w:t>Assignment</w:t>
      </w:r>
      <w:r w:rsidR="00705039" w:rsidRPr="006E3DD6">
        <w:rPr>
          <w:b/>
          <w:szCs w:val="24"/>
        </w:rPr>
        <w:t xml:space="preserve"> </w:t>
      </w:r>
      <w:r w:rsidR="00D03E59" w:rsidRPr="006E3DD6">
        <w:rPr>
          <w:b/>
          <w:szCs w:val="24"/>
        </w:rPr>
        <w:t>Requirements</w:t>
      </w:r>
    </w:p>
    <w:p w14:paraId="0B6B35A2" w14:textId="11DA50E6" w:rsidR="00F87765" w:rsidRPr="006E3DD6" w:rsidRDefault="00266CE3" w:rsidP="00266CE3">
      <w:pPr>
        <w:pStyle w:val="ListParagraph"/>
        <w:spacing w:before="120" w:after="0" w:line="240" w:lineRule="auto"/>
        <w:ind w:left="0"/>
        <w:rPr>
          <w:rFonts w:ascii="Times New Roman" w:eastAsia="Times New Roman" w:hAnsi="Times New Roman"/>
          <w:b/>
          <w:sz w:val="24"/>
          <w:szCs w:val="24"/>
        </w:rPr>
      </w:pPr>
      <w:r w:rsidRPr="006E3DD6">
        <w:rPr>
          <w:rFonts w:ascii="Times New Roman" w:eastAsia="Times New Roman" w:hAnsi="Times New Roman"/>
          <w:b/>
          <w:sz w:val="24"/>
          <w:szCs w:val="24"/>
        </w:rPr>
        <w:t xml:space="preserve">Required </w:t>
      </w:r>
      <w:r w:rsidR="0079430C">
        <w:rPr>
          <w:rFonts w:ascii="Times New Roman" w:eastAsia="Times New Roman" w:hAnsi="Times New Roman"/>
          <w:b/>
          <w:sz w:val="24"/>
          <w:szCs w:val="24"/>
        </w:rPr>
        <w:t>Headings</w:t>
      </w:r>
    </w:p>
    <w:p w14:paraId="415058A4" w14:textId="77777777" w:rsidR="008906F1" w:rsidRPr="006E3DD6" w:rsidRDefault="008906F1" w:rsidP="00266CE3">
      <w:pPr>
        <w:pStyle w:val="ListParagraph"/>
        <w:spacing w:before="120" w:after="0" w:line="240" w:lineRule="auto"/>
        <w:ind w:left="0"/>
        <w:rPr>
          <w:rFonts w:ascii="Times New Roman" w:eastAsia="Times New Roman" w:hAnsi="Times New Roman"/>
          <w:b/>
          <w:sz w:val="24"/>
          <w:szCs w:val="24"/>
        </w:rPr>
      </w:pPr>
    </w:p>
    <w:p w14:paraId="3E051E24" w14:textId="0B0FEAD5" w:rsidR="00266CE3" w:rsidRDefault="00266CE3" w:rsidP="00B6463C">
      <w:pPr>
        <w:shd w:val="clear" w:color="auto" w:fill="FFFFFF"/>
        <w:ind w:left="1440"/>
        <w:rPr>
          <w:rFonts w:eastAsia="Times New Roman"/>
          <w:szCs w:val="24"/>
        </w:rPr>
      </w:pPr>
      <w:r w:rsidRPr="006E3DD6">
        <w:rPr>
          <w:rFonts w:eastAsia="Times New Roman"/>
          <w:szCs w:val="24"/>
        </w:rPr>
        <w:t>Cover page</w:t>
      </w:r>
      <w:r w:rsidR="00A248C8" w:rsidRPr="006E3DD6">
        <w:rPr>
          <w:rFonts w:eastAsia="Times New Roman"/>
          <w:szCs w:val="24"/>
        </w:rPr>
        <w:t xml:space="preserve"> with Topic Title</w:t>
      </w:r>
      <w:r w:rsidR="002E7B81" w:rsidRPr="006E3DD6">
        <w:rPr>
          <w:rFonts w:eastAsia="Times New Roman"/>
          <w:szCs w:val="24"/>
        </w:rPr>
        <w:t xml:space="preserve"> (</w:t>
      </w:r>
      <w:r w:rsidR="006E3DD6">
        <w:rPr>
          <w:rFonts w:eastAsia="Times New Roman"/>
          <w:szCs w:val="24"/>
        </w:rPr>
        <w:t>the topic</w:t>
      </w:r>
      <w:r w:rsidR="002E7B81" w:rsidRPr="006E3DD6">
        <w:rPr>
          <w:rFonts w:eastAsia="Times New Roman"/>
          <w:szCs w:val="24"/>
        </w:rPr>
        <w:t xml:space="preserve"> approved by your professor)</w:t>
      </w:r>
    </w:p>
    <w:p w14:paraId="7CB0B023" w14:textId="322C5539" w:rsidR="00195ED0" w:rsidRPr="006E3DD6" w:rsidRDefault="00195ED0" w:rsidP="00B6463C">
      <w:pPr>
        <w:shd w:val="clear" w:color="auto" w:fill="FFFFFF"/>
        <w:ind w:left="1440"/>
        <w:rPr>
          <w:rFonts w:eastAsia="Times New Roman"/>
          <w:szCs w:val="24"/>
        </w:rPr>
      </w:pPr>
      <w:r>
        <w:rPr>
          <w:rFonts w:eastAsia="Times New Roman"/>
          <w:szCs w:val="24"/>
        </w:rPr>
        <w:t>Abstract</w:t>
      </w:r>
    </w:p>
    <w:p w14:paraId="65622C2F" w14:textId="77777777" w:rsidR="00266CE3" w:rsidRPr="006E3DD6" w:rsidRDefault="00266CE3" w:rsidP="00B6463C">
      <w:pPr>
        <w:shd w:val="clear" w:color="auto" w:fill="FFFFFF"/>
        <w:ind w:left="1440"/>
        <w:rPr>
          <w:rFonts w:eastAsia="Times New Roman"/>
          <w:szCs w:val="24"/>
        </w:rPr>
      </w:pPr>
      <w:r w:rsidRPr="006E3DD6">
        <w:rPr>
          <w:rFonts w:eastAsia="Times New Roman"/>
          <w:szCs w:val="24"/>
        </w:rPr>
        <w:t>Table of Contents</w:t>
      </w:r>
    </w:p>
    <w:p w14:paraId="0245F081" w14:textId="03ADFCB5" w:rsidR="00266CE3" w:rsidRPr="006E3DD6" w:rsidRDefault="00266CE3" w:rsidP="00B6463C">
      <w:pPr>
        <w:shd w:val="clear" w:color="auto" w:fill="FFFFFF"/>
        <w:ind w:left="1440"/>
        <w:rPr>
          <w:rFonts w:eastAsia="Times New Roman"/>
          <w:szCs w:val="24"/>
        </w:rPr>
      </w:pPr>
      <w:r w:rsidRPr="006E3DD6">
        <w:rPr>
          <w:rFonts w:eastAsia="Times New Roman"/>
          <w:szCs w:val="24"/>
        </w:rPr>
        <w:t>Introduction</w:t>
      </w:r>
      <w:r w:rsidR="00E24F0E" w:rsidRPr="006E3DD6">
        <w:rPr>
          <w:rFonts w:eastAsia="Times New Roman"/>
          <w:szCs w:val="24"/>
        </w:rPr>
        <w:t xml:space="preserve"> with </w:t>
      </w:r>
      <w:r w:rsidRPr="006E3DD6">
        <w:rPr>
          <w:rFonts w:eastAsia="Times New Roman"/>
          <w:szCs w:val="24"/>
        </w:rPr>
        <w:t>Background Information</w:t>
      </w:r>
    </w:p>
    <w:p w14:paraId="41CB6309" w14:textId="7D6BDFEF" w:rsidR="0079430C" w:rsidRDefault="00266CE3" w:rsidP="00B6463C">
      <w:pPr>
        <w:shd w:val="clear" w:color="auto" w:fill="FFFFFF"/>
        <w:ind w:left="1440"/>
        <w:rPr>
          <w:rFonts w:eastAsia="Times New Roman"/>
          <w:szCs w:val="24"/>
        </w:rPr>
      </w:pPr>
      <w:r w:rsidRPr="006E3DD6">
        <w:rPr>
          <w:rFonts w:eastAsia="Times New Roman"/>
          <w:szCs w:val="24"/>
        </w:rPr>
        <w:t>Literature Review (</w:t>
      </w:r>
      <w:r w:rsidR="00315E38" w:rsidRPr="006E3DD6">
        <w:rPr>
          <w:rFonts w:eastAsia="Times New Roman"/>
          <w:szCs w:val="24"/>
        </w:rPr>
        <w:t xml:space="preserve">use at least </w:t>
      </w:r>
      <w:r w:rsidR="002E7DC1">
        <w:rPr>
          <w:rFonts w:eastAsia="Times New Roman"/>
          <w:szCs w:val="24"/>
        </w:rPr>
        <w:t>7</w:t>
      </w:r>
      <w:r w:rsidRPr="006E3DD6">
        <w:rPr>
          <w:rFonts w:eastAsia="Times New Roman"/>
          <w:szCs w:val="24"/>
        </w:rPr>
        <w:t xml:space="preserve"> articles</w:t>
      </w:r>
      <w:r w:rsidR="00EF3C36" w:rsidRPr="006E3DD6">
        <w:rPr>
          <w:rFonts w:eastAsia="Times New Roman"/>
          <w:szCs w:val="24"/>
        </w:rPr>
        <w:t>,</w:t>
      </w:r>
      <w:r w:rsidRPr="006E3DD6">
        <w:rPr>
          <w:rFonts w:eastAsia="Times New Roman"/>
          <w:szCs w:val="24"/>
        </w:rPr>
        <w:t xml:space="preserve"> at least 1</w:t>
      </w:r>
      <w:r w:rsidR="002E7DC1">
        <w:rPr>
          <w:rFonts w:eastAsia="Times New Roman"/>
          <w:szCs w:val="24"/>
        </w:rPr>
        <w:t>0</w:t>
      </w:r>
      <w:r w:rsidRPr="006E3DD6">
        <w:rPr>
          <w:rFonts w:eastAsia="Times New Roman"/>
          <w:szCs w:val="24"/>
        </w:rPr>
        <w:t>00 words</w:t>
      </w:r>
      <w:r w:rsidR="00EF3C36" w:rsidRPr="006E3DD6">
        <w:rPr>
          <w:rFonts w:eastAsia="Times New Roman"/>
          <w:szCs w:val="24"/>
        </w:rPr>
        <w:t>)</w:t>
      </w:r>
    </w:p>
    <w:p w14:paraId="55085048" w14:textId="7D296639" w:rsidR="00964B7E" w:rsidRPr="006E3DD6" w:rsidRDefault="00E63EC0" w:rsidP="00E63EC0">
      <w:pPr>
        <w:shd w:val="clear" w:color="auto" w:fill="FFFFFF"/>
        <w:ind w:left="1440"/>
        <w:rPr>
          <w:rFonts w:eastAsia="Times New Roman"/>
          <w:szCs w:val="24"/>
        </w:rPr>
      </w:pPr>
      <w:r>
        <w:rPr>
          <w:rFonts w:eastAsia="Times New Roman"/>
          <w:szCs w:val="24"/>
        </w:rPr>
        <w:t>(</w:t>
      </w:r>
      <w:r w:rsidR="00964B7E" w:rsidRPr="006E3DD6">
        <w:rPr>
          <w:rFonts w:eastAsia="Times New Roman"/>
          <w:szCs w:val="24"/>
        </w:rPr>
        <w:t>E</w:t>
      </w:r>
      <w:r w:rsidR="00964B7E" w:rsidRPr="006E3DD6">
        <w:rPr>
          <w:szCs w:val="24"/>
        </w:rPr>
        <w:t>valuate the effective application of primary management concepts</w:t>
      </w:r>
      <w:r w:rsidR="002E7DC1">
        <w:rPr>
          <w:szCs w:val="24"/>
        </w:rPr>
        <w:t xml:space="preserve"> to </w:t>
      </w:r>
      <w:r>
        <w:rPr>
          <w:szCs w:val="24"/>
        </w:rPr>
        <w:t xml:space="preserve">   </w:t>
      </w:r>
      <w:r w:rsidR="002E7DC1">
        <w:rPr>
          <w:szCs w:val="24"/>
        </w:rPr>
        <w:t>your topic</w:t>
      </w:r>
      <w:r>
        <w:rPr>
          <w:szCs w:val="24"/>
        </w:rPr>
        <w:t>)</w:t>
      </w:r>
    </w:p>
    <w:p w14:paraId="44966E83" w14:textId="04FDB07A" w:rsidR="00F87765" w:rsidRPr="006E3DD6" w:rsidRDefault="00266CE3" w:rsidP="00B6463C">
      <w:pPr>
        <w:shd w:val="clear" w:color="auto" w:fill="FFFFFF"/>
        <w:ind w:left="1440"/>
        <w:rPr>
          <w:rFonts w:eastAsia="Times New Roman"/>
          <w:szCs w:val="24"/>
        </w:rPr>
      </w:pPr>
      <w:r w:rsidRPr="006E3DD6">
        <w:rPr>
          <w:rFonts w:eastAsia="Times New Roman"/>
          <w:szCs w:val="24"/>
        </w:rPr>
        <w:t xml:space="preserve">New Thoughts </w:t>
      </w:r>
      <w:r w:rsidR="003615F3" w:rsidRPr="006E3DD6">
        <w:rPr>
          <w:rFonts w:eastAsia="Times New Roman"/>
          <w:szCs w:val="24"/>
        </w:rPr>
        <w:t>(i</w:t>
      </w:r>
      <w:r w:rsidRPr="006E3DD6">
        <w:rPr>
          <w:rFonts w:eastAsia="Times New Roman"/>
          <w:szCs w:val="24"/>
        </w:rPr>
        <w:t>nclude Biblical integration</w:t>
      </w:r>
      <w:r w:rsidR="003615F3" w:rsidRPr="006E3DD6">
        <w:rPr>
          <w:rFonts w:eastAsia="Times New Roman"/>
          <w:szCs w:val="24"/>
        </w:rPr>
        <w:t>)</w:t>
      </w:r>
    </w:p>
    <w:p w14:paraId="2F8AEFDD" w14:textId="143135B0" w:rsidR="00266CE3" w:rsidRPr="006E3DD6" w:rsidRDefault="00E63EC0" w:rsidP="002E7DC1">
      <w:pPr>
        <w:shd w:val="clear" w:color="auto" w:fill="FFFFFF"/>
        <w:ind w:left="1800"/>
        <w:rPr>
          <w:rFonts w:eastAsia="Times New Roman"/>
          <w:szCs w:val="24"/>
        </w:rPr>
      </w:pPr>
      <w:r>
        <w:rPr>
          <w:rFonts w:eastAsia="Times New Roman"/>
          <w:szCs w:val="24"/>
        </w:rPr>
        <w:t>(</w:t>
      </w:r>
      <w:r w:rsidR="002E7DC1">
        <w:rPr>
          <w:rFonts w:eastAsia="Times New Roman"/>
          <w:szCs w:val="24"/>
        </w:rPr>
        <w:t>D</w:t>
      </w:r>
      <w:r w:rsidR="0079430C">
        <w:rPr>
          <w:szCs w:val="24"/>
        </w:rPr>
        <w:t>escribe, contrast, critique major findings and key theories on your topic, as well as identify controversial questions</w:t>
      </w:r>
      <w:r>
        <w:rPr>
          <w:szCs w:val="24"/>
        </w:rPr>
        <w:t>)</w:t>
      </w:r>
    </w:p>
    <w:p w14:paraId="0020B15A" w14:textId="3EE55DC8" w:rsidR="00266CE3" w:rsidRDefault="00266CE3" w:rsidP="00B6463C">
      <w:pPr>
        <w:shd w:val="clear" w:color="auto" w:fill="FFFFFF"/>
        <w:ind w:left="1440"/>
        <w:rPr>
          <w:rFonts w:eastAsia="Times New Roman"/>
          <w:szCs w:val="24"/>
        </w:rPr>
      </w:pPr>
      <w:r w:rsidRPr="006E3DD6">
        <w:rPr>
          <w:rFonts w:eastAsia="Times New Roman"/>
          <w:szCs w:val="24"/>
        </w:rPr>
        <w:t>Conclusions</w:t>
      </w:r>
    </w:p>
    <w:p w14:paraId="004B8805" w14:textId="1BC60815" w:rsidR="00E63EC0" w:rsidRPr="006E3DD6" w:rsidRDefault="00E63EC0" w:rsidP="00B6463C">
      <w:pPr>
        <w:shd w:val="clear" w:color="auto" w:fill="FFFFFF"/>
        <w:ind w:left="1440"/>
        <w:rPr>
          <w:rFonts w:eastAsia="Times New Roman"/>
          <w:szCs w:val="24"/>
        </w:rPr>
      </w:pPr>
      <w:r>
        <w:rPr>
          <w:rFonts w:eastAsia="Times New Roman"/>
          <w:szCs w:val="24"/>
        </w:rPr>
        <w:t xml:space="preserve">References </w:t>
      </w:r>
    </w:p>
    <w:p w14:paraId="0303FDCC" w14:textId="4ADE12FE" w:rsidR="00F87765" w:rsidRPr="006E3DD6" w:rsidRDefault="003A6C8D" w:rsidP="00076EAD">
      <w:pPr>
        <w:spacing w:before="60" w:after="60"/>
        <w:rPr>
          <w:szCs w:val="24"/>
        </w:rPr>
      </w:pPr>
      <w:r w:rsidRPr="006E3DD6">
        <w:rPr>
          <w:b/>
          <w:szCs w:val="24"/>
        </w:rPr>
        <w:t>Other</w:t>
      </w:r>
      <w:r w:rsidR="00705039" w:rsidRPr="006E3DD6">
        <w:rPr>
          <w:b/>
          <w:szCs w:val="24"/>
        </w:rPr>
        <w:t xml:space="preserve"> Requirements</w:t>
      </w:r>
    </w:p>
    <w:p w14:paraId="46EDABAC" w14:textId="77777777" w:rsidR="008906F1" w:rsidRPr="006E3DD6" w:rsidRDefault="008906F1" w:rsidP="00076EAD">
      <w:pPr>
        <w:spacing w:before="60" w:after="60"/>
        <w:rPr>
          <w:szCs w:val="24"/>
        </w:rPr>
      </w:pPr>
    </w:p>
    <w:p w14:paraId="0A64B054" w14:textId="702D0CFA" w:rsidR="001350FD" w:rsidRPr="006E3DD6" w:rsidRDefault="001350FD" w:rsidP="00076EAD">
      <w:pPr>
        <w:spacing w:before="60" w:after="60"/>
        <w:rPr>
          <w:szCs w:val="24"/>
        </w:rPr>
      </w:pPr>
      <w:r w:rsidRPr="006E3DD6">
        <w:rPr>
          <w:szCs w:val="24"/>
        </w:rPr>
        <w:t xml:space="preserve">Materials submitted to fulfill requirements in one course may not be submitted in another course. </w:t>
      </w:r>
      <w:r w:rsidR="0079430C">
        <w:rPr>
          <w:szCs w:val="24"/>
        </w:rPr>
        <w:t xml:space="preserve"> </w:t>
      </w:r>
      <w:r w:rsidRPr="006E3DD6">
        <w:rPr>
          <w:szCs w:val="24"/>
        </w:rPr>
        <w:t>Concerns about the propriety of obtaining outside assistance and acknowledging sources should be addressed to the instructor of the course before the work commences and as necessary as the work proceeds.</w:t>
      </w:r>
    </w:p>
    <w:p w14:paraId="53CD483A" w14:textId="77777777" w:rsidR="0036329C" w:rsidRPr="006E3DD6" w:rsidRDefault="0036329C" w:rsidP="000C0240">
      <w:pPr>
        <w:rPr>
          <w:b/>
          <w:szCs w:val="24"/>
        </w:rPr>
      </w:pPr>
    </w:p>
    <w:p w14:paraId="4069AA00" w14:textId="0B57D294" w:rsidR="007031D9" w:rsidRPr="006E3DD6" w:rsidRDefault="007031D9" w:rsidP="007031D9">
      <w:pPr>
        <w:numPr>
          <w:ilvl w:val="0"/>
          <w:numId w:val="4"/>
        </w:numPr>
        <w:rPr>
          <w:szCs w:val="24"/>
        </w:rPr>
      </w:pPr>
      <w:r w:rsidRPr="006E3DD6">
        <w:rPr>
          <w:szCs w:val="24"/>
        </w:rPr>
        <w:t>The cover page needs to include th</w:t>
      </w:r>
      <w:r w:rsidR="00F87765" w:rsidRPr="006E3DD6">
        <w:rPr>
          <w:szCs w:val="24"/>
        </w:rPr>
        <w:t>e</w:t>
      </w:r>
      <w:r w:rsidRPr="006E3DD6">
        <w:rPr>
          <w:szCs w:val="24"/>
        </w:rPr>
        <w:t xml:space="preserve"> </w:t>
      </w:r>
      <w:r w:rsidR="00F87765" w:rsidRPr="006E3DD6">
        <w:rPr>
          <w:szCs w:val="24"/>
        </w:rPr>
        <w:t xml:space="preserve">following </w:t>
      </w:r>
      <w:r w:rsidRPr="006E3DD6">
        <w:rPr>
          <w:szCs w:val="24"/>
        </w:rPr>
        <w:t xml:space="preserve">statement: By </w:t>
      </w:r>
      <w:r w:rsidR="008C7AEA" w:rsidRPr="006E3DD6">
        <w:rPr>
          <w:szCs w:val="24"/>
        </w:rPr>
        <w:t>submitting</w:t>
      </w:r>
      <w:r w:rsidRPr="006E3DD6">
        <w:rPr>
          <w:szCs w:val="24"/>
        </w:rPr>
        <w:t xml:space="preserve"> this assignment, I attest this submission represents my own work, and not that of another student, scholar, or internet source. </w:t>
      </w:r>
      <w:r w:rsidR="0079430C">
        <w:rPr>
          <w:szCs w:val="24"/>
        </w:rPr>
        <w:t xml:space="preserve"> </w:t>
      </w:r>
      <w:r w:rsidRPr="006E3DD6">
        <w:rPr>
          <w:szCs w:val="24"/>
        </w:rPr>
        <w:t>I understand I am responsible for knowing and correctly utilizing referencing and bibliographical guidelines.</w:t>
      </w:r>
    </w:p>
    <w:p w14:paraId="3E77A34E" w14:textId="4BF62527" w:rsidR="0079430C" w:rsidRDefault="00705039" w:rsidP="00BF7EAF">
      <w:pPr>
        <w:numPr>
          <w:ilvl w:val="0"/>
          <w:numId w:val="4"/>
        </w:numPr>
        <w:rPr>
          <w:szCs w:val="24"/>
        </w:rPr>
      </w:pPr>
      <w:r w:rsidRPr="006E3DD6">
        <w:rPr>
          <w:szCs w:val="24"/>
        </w:rPr>
        <w:t xml:space="preserve">This paper must </w:t>
      </w:r>
      <w:r w:rsidRPr="006E3DD6">
        <w:rPr>
          <w:rFonts w:eastAsia="Times New Roman"/>
          <w:szCs w:val="24"/>
        </w:rPr>
        <w:t xml:space="preserve">include at least </w:t>
      </w:r>
      <w:r w:rsidR="002E7DC1">
        <w:rPr>
          <w:rFonts w:eastAsia="Times New Roman"/>
          <w:szCs w:val="24"/>
        </w:rPr>
        <w:t>7</w:t>
      </w:r>
      <w:r w:rsidRPr="006E3DD6">
        <w:rPr>
          <w:rFonts w:eastAsia="Times New Roman"/>
          <w:szCs w:val="24"/>
        </w:rPr>
        <w:t xml:space="preserve"> Christian and secular scholarly articles published within the last 5 years.</w:t>
      </w:r>
      <w:r w:rsidRPr="006E3DD6">
        <w:rPr>
          <w:szCs w:val="24"/>
        </w:rPr>
        <w:t xml:space="preserve"> </w:t>
      </w:r>
      <w:r w:rsidR="0079430C">
        <w:rPr>
          <w:szCs w:val="24"/>
        </w:rPr>
        <w:t xml:space="preserve"> </w:t>
      </w:r>
      <w:r w:rsidRPr="006E3DD6">
        <w:rPr>
          <w:szCs w:val="24"/>
        </w:rPr>
        <w:t xml:space="preserve">You </w:t>
      </w:r>
      <w:r w:rsidR="008C7AEA" w:rsidRPr="0062514E">
        <w:rPr>
          <w:b/>
          <w:bCs/>
          <w:szCs w:val="24"/>
        </w:rPr>
        <w:t>may</w:t>
      </w:r>
      <w:r w:rsidR="008C7AEA" w:rsidRPr="006E3DD6">
        <w:rPr>
          <w:szCs w:val="24"/>
        </w:rPr>
        <w:t xml:space="preserve"> use</w:t>
      </w:r>
      <w:r w:rsidRPr="006E3DD6">
        <w:rPr>
          <w:szCs w:val="24"/>
        </w:rPr>
        <w:t xml:space="preserve"> findings and theories that were previously assigned, mentioned or discussed in this course, but you will find that additional research and resources will be needed. </w:t>
      </w:r>
      <w:r w:rsidR="0079430C">
        <w:rPr>
          <w:szCs w:val="24"/>
        </w:rPr>
        <w:t xml:space="preserve"> </w:t>
      </w:r>
      <w:r w:rsidR="00E63EC0">
        <w:rPr>
          <w:szCs w:val="24"/>
        </w:rPr>
        <w:t xml:space="preserve">You </w:t>
      </w:r>
      <w:r w:rsidR="00E63EC0" w:rsidRPr="0062514E">
        <w:rPr>
          <w:b/>
          <w:bCs/>
          <w:szCs w:val="24"/>
        </w:rPr>
        <w:t>are encouraged to use</w:t>
      </w:r>
      <w:r w:rsidR="00E63EC0">
        <w:rPr>
          <w:szCs w:val="24"/>
        </w:rPr>
        <w:t xml:space="preserve"> any or all quality articles from your prior annotated bibliography assignment. </w:t>
      </w:r>
      <w:r w:rsidRPr="006E3DD6">
        <w:rPr>
          <w:szCs w:val="24"/>
        </w:rPr>
        <w:t xml:space="preserve">Do not use </w:t>
      </w:r>
      <w:r w:rsidRPr="006E3DD6">
        <w:rPr>
          <w:szCs w:val="24"/>
          <w:u w:val="single"/>
        </w:rPr>
        <w:t>any</w:t>
      </w:r>
      <w:r w:rsidRPr="006E3DD6">
        <w:rPr>
          <w:szCs w:val="24"/>
        </w:rPr>
        <w:t xml:space="preserve"> books</w:t>
      </w:r>
      <w:r w:rsidR="00F87765" w:rsidRPr="006E3DD6">
        <w:rPr>
          <w:szCs w:val="24"/>
        </w:rPr>
        <w:t xml:space="preserve">. </w:t>
      </w:r>
      <w:r w:rsidR="0079430C">
        <w:rPr>
          <w:szCs w:val="24"/>
        </w:rPr>
        <w:t xml:space="preserve"> </w:t>
      </w:r>
      <w:r w:rsidR="00F87765" w:rsidRPr="006E3DD6">
        <w:rPr>
          <w:szCs w:val="24"/>
        </w:rPr>
        <w:t xml:space="preserve">You may not use the </w:t>
      </w:r>
      <w:r w:rsidR="00C465A0" w:rsidRPr="006E3DD6">
        <w:rPr>
          <w:szCs w:val="24"/>
        </w:rPr>
        <w:t xml:space="preserve">2 </w:t>
      </w:r>
      <w:r w:rsidR="00F87765" w:rsidRPr="006E3DD6">
        <w:rPr>
          <w:szCs w:val="24"/>
        </w:rPr>
        <w:t>course</w:t>
      </w:r>
      <w:r w:rsidR="00A346BF" w:rsidRPr="006E3DD6">
        <w:rPr>
          <w:szCs w:val="24"/>
        </w:rPr>
        <w:t xml:space="preserve"> </w:t>
      </w:r>
      <w:r w:rsidRPr="006E3DD6">
        <w:rPr>
          <w:szCs w:val="24"/>
        </w:rPr>
        <w:t>textbooks</w:t>
      </w:r>
      <w:r w:rsidR="00F87765" w:rsidRPr="006E3DD6">
        <w:rPr>
          <w:szCs w:val="24"/>
        </w:rPr>
        <w:t xml:space="preserve"> for this assignment</w:t>
      </w:r>
      <w:r w:rsidRPr="006E3DD6">
        <w:rPr>
          <w:szCs w:val="24"/>
        </w:rPr>
        <w:t>.</w:t>
      </w:r>
    </w:p>
    <w:p w14:paraId="357709AB" w14:textId="24F1FF7E" w:rsidR="0079430C" w:rsidRDefault="00764DD7" w:rsidP="00BF7EAF">
      <w:pPr>
        <w:numPr>
          <w:ilvl w:val="0"/>
          <w:numId w:val="4"/>
        </w:numPr>
        <w:rPr>
          <w:szCs w:val="24"/>
        </w:rPr>
      </w:pPr>
      <w:r w:rsidRPr="006E3DD6">
        <w:rPr>
          <w:szCs w:val="24"/>
        </w:rPr>
        <w:t>In this short</w:t>
      </w:r>
      <w:r w:rsidR="00174D2A" w:rsidRPr="006E3DD6">
        <w:rPr>
          <w:szCs w:val="24"/>
        </w:rPr>
        <w:t>,</w:t>
      </w:r>
      <w:r w:rsidRPr="006E3DD6">
        <w:rPr>
          <w:szCs w:val="24"/>
        </w:rPr>
        <w:t xml:space="preserve"> </w:t>
      </w:r>
      <w:r w:rsidR="00BF7EAF" w:rsidRPr="006E3DD6">
        <w:rPr>
          <w:szCs w:val="24"/>
        </w:rPr>
        <w:t>stand</w:t>
      </w:r>
      <w:r w:rsidR="00174D2A" w:rsidRPr="006E3DD6">
        <w:rPr>
          <w:szCs w:val="24"/>
        </w:rPr>
        <w:t>-alone</w:t>
      </w:r>
      <w:r w:rsidR="00BF7EAF" w:rsidRPr="006E3DD6">
        <w:rPr>
          <w:szCs w:val="24"/>
        </w:rPr>
        <w:t xml:space="preserve">, integrative </w:t>
      </w:r>
      <w:r w:rsidRPr="006E3DD6">
        <w:rPr>
          <w:szCs w:val="24"/>
        </w:rPr>
        <w:t>literature review</w:t>
      </w:r>
      <w:r w:rsidR="00BF7EAF" w:rsidRPr="006E3DD6">
        <w:rPr>
          <w:szCs w:val="24"/>
        </w:rPr>
        <w:t>, do</w:t>
      </w:r>
      <w:r w:rsidRPr="006E3DD6">
        <w:rPr>
          <w:szCs w:val="24"/>
        </w:rPr>
        <w:t xml:space="preserve"> not </w:t>
      </w:r>
      <w:r w:rsidR="00BF7EAF" w:rsidRPr="006E3DD6">
        <w:rPr>
          <w:szCs w:val="24"/>
        </w:rPr>
        <w:t xml:space="preserve">cite the same source more than twice in the entire review, and not in the same paragraph. </w:t>
      </w:r>
      <w:r w:rsidR="0079430C">
        <w:rPr>
          <w:szCs w:val="24"/>
        </w:rPr>
        <w:t xml:space="preserve"> </w:t>
      </w:r>
      <w:r w:rsidR="00002658">
        <w:rPr>
          <w:szCs w:val="24"/>
        </w:rPr>
        <w:t xml:space="preserve">A paragraph should not focus on a single scholar, but the viewpoints of several should be discussed. </w:t>
      </w:r>
      <w:r w:rsidR="0079430C">
        <w:rPr>
          <w:szCs w:val="24"/>
        </w:rPr>
        <w:t xml:space="preserve"> </w:t>
      </w:r>
      <w:r w:rsidR="00BF7EAF" w:rsidRPr="006E3DD6">
        <w:rPr>
          <w:szCs w:val="24"/>
        </w:rPr>
        <w:t xml:space="preserve">Also do not </w:t>
      </w:r>
      <w:r w:rsidRPr="006E3DD6">
        <w:rPr>
          <w:szCs w:val="24"/>
        </w:rPr>
        <w:t>directly quote more than 50 words</w:t>
      </w:r>
      <w:r w:rsidR="00BF7EAF" w:rsidRPr="006E3DD6">
        <w:rPr>
          <w:szCs w:val="24"/>
        </w:rPr>
        <w:t xml:space="preserve"> in the entire paper.</w:t>
      </w:r>
    </w:p>
    <w:p w14:paraId="3FC425FB" w14:textId="77777777" w:rsidR="0079430C" w:rsidRDefault="00DB152B" w:rsidP="00DB152B">
      <w:pPr>
        <w:numPr>
          <w:ilvl w:val="0"/>
          <w:numId w:val="4"/>
        </w:numPr>
        <w:rPr>
          <w:szCs w:val="24"/>
        </w:rPr>
      </w:pPr>
      <w:bookmarkStart w:id="1" w:name="_Hlk22923964"/>
      <w:r>
        <w:rPr>
          <w:szCs w:val="24"/>
        </w:rPr>
        <w:t>In-text citations are required to support your thesis statement, paragraph topic sentences points, statements, issues, arguments, concerns, statements of fact and opinion.</w:t>
      </w:r>
    </w:p>
    <w:p w14:paraId="53C890DE" w14:textId="1CE9170E" w:rsidR="00403B3C" w:rsidRPr="00D17E8B" w:rsidRDefault="00403B3C" w:rsidP="00403B3C">
      <w:pPr>
        <w:numPr>
          <w:ilvl w:val="0"/>
          <w:numId w:val="4"/>
        </w:numPr>
        <w:spacing w:before="60" w:after="60"/>
        <w:rPr>
          <w:i/>
          <w:iCs/>
          <w:szCs w:val="24"/>
        </w:rPr>
      </w:pPr>
      <w:r w:rsidRPr="00D17E8B">
        <w:rPr>
          <w:i/>
          <w:iCs/>
          <w:szCs w:val="24"/>
        </w:rPr>
        <w:t xml:space="preserve">The required cover page, abstract, </w:t>
      </w:r>
      <w:r w:rsidR="00195ED0" w:rsidRPr="00D17E8B">
        <w:rPr>
          <w:i/>
          <w:iCs/>
          <w:szCs w:val="24"/>
        </w:rPr>
        <w:t xml:space="preserve">table of contents, </w:t>
      </w:r>
      <w:r w:rsidRPr="00D17E8B">
        <w:rPr>
          <w:i/>
          <w:iCs/>
          <w:szCs w:val="24"/>
        </w:rPr>
        <w:t xml:space="preserve">and reference sections do not count </w:t>
      </w:r>
      <w:r w:rsidR="00460F84">
        <w:rPr>
          <w:i/>
          <w:iCs/>
          <w:szCs w:val="24"/>
        </w:rPr>
        <w:t>toward</w:t>
      </w:r>
      <w:r w:rsidRPr="00D17E8B">
        <w:rPr>
          <w:i/>
          <w:iCs/>
          <w:szCs w:val="24"/>
        </w:rPr>
        <w:t xml:space="preserve"> the required </w:t>
      </w:r>
      <w:proofErr w:type="gramStart"/>
      <w:r w:rsidRPr="00D17E8B">
        <w:rPr>
          <w:i/>
          <w:iCs/>
          <w:szCs w:val="24"/>
        </w:rPr>
        <w:t>1</w:t>
      </w:r>
      <w:r w:rsidR="002E7DC1">
        <w:rPr>
          <w:i/>
          <w:iCs/>
          <w:szCs w:val="24"/>
        </w:rPr>
        <w:t>0</w:t>
      </w:r>
      <w:r w:rsidRPr="00D17E8B">
        <w:rPr>
          <w:i/>
          <w:iCs/>
          <w:szCs w:val="24"/>
        </w:rPr>
        <w:t>00 word</w:t>
      </w:r>
      <w:proofErr w:type="gramEnd"/>
      <w:r w:rsidRPr="00D17E8B">
        <w:rPr>
          <w:i/>
          <w:iCs/>
          <w:szCs w:val="24"/>
        </w:rPr>
        <w:t xml:space="preserve"> minimum word count, but these sections are </w:t>
      </w:r>
      <w:r w:rsidRPr="00D17E8B">
        <w:rPr>
          <w:i/>
          <w:iCs/>
          <w:szCs w:val="24"/>
          <w:u w:val="single"/>
        </w:rPr>
        <w:t>required</w:t>
      </w:r>
      <w:r w:rsidRPr="00D17E8B">
        <w:rPr>
          <w:i/>
          <w:iCs/>
          <w:szCs w:val="24"/>
        </w:rPr>
        <w:t xml:space="preserve"> as part of your paper.</w:t>
      </w:r>
    </w:p>
    <w:p w14:paraId="75B81BD7" w14:textId="72E345CF" w:rsidR="0079430C" w:rsidRDefault="00515686" w:rsidP="00515686">
      <w:pPr>
        <w:numPr>
          <w:ilvl w:val="0"/>
          <w:numId w:val="4"/>
        </w:numPr>
        <w:spacing w:before="60" w:after="60"/>
        <w:rPr>
          <w:szCs w:val="24"/>
        </w:rPr>
      </w:pPr>
      <w:r w:rsidRPr="006E3DD6">
        <w:rPr>
          <w:szCs w:val="24"/>
        </w:rPr>
        <w:t xml:space="preserve">The abstract should be written within a range of 150-250 words. </w:t>
      </w:r>
      <w:r w:rsidR="0079430C">
        <w:rPr>
          <w:szCs w:val="24"/>
        </w:rPr>
        <w:t xml:space="preserve"> </w:t>
      </w:r>
      <w:r w:rsidRPr="006E3DD6">
        <w:rPr>
          <w:szCs w:val="24"/>
        </w:rPr>
        <w:t xml:space="preserve">It should not introduce your paper or duplicate your introduction </w:t>
      </w:r>
      <w:proofErr w:type="gramStart"/>
      <w:r w:rsidRPr="006E3DD6">
        <w:rPr>
          <w:szCs w:val="24"/>
        </w:rPr>
        <w:t>section, but</w:t>
      </w:r>
      <w:proofErr w:type="gramEnd"/>
      <w:r w:rsidRPr="006E3DD6">
        <w:rPr>
          <w:szCs w:val="24"/>
        </w:rPr>
        <w:t xml:space="preserve"> </w:t>
      </w:r>
      <w:r w:rsidRPr="006E3DD6">
        <w:rPr>
          <w:color w:val="000000"/>
          <w:szCs w:val="24"/>
        </w:rPr>
        <w:t>articulates a clear and comprehensive overview of the paper’s content with a focus on your findings and includes your biblical application</w:t>
      </w:r>
      <w:r w:rsidRPr="006E3DD6">
        <w:rPr>
          <w:szCs w:val="24"/>
        </w:rPr>
        <w:t>.</w:t>
      </w:r>
    </w:p>
    <w:p w14:paraId="2D5B2A01" w14:textId="7A4BD568" w:rsidR="0079430C" w:rsidRDefault="00515686" w:rsidP="00515686">
      <w:pPr>
        <w:numPr>
          <w:ilvl w:val="0"/>
          <w:numId w:val="4"/>
        </w:numPr>
        <w:spacing w:before="60" w:after="60"/>
        <w:rPr>
          <w:color w:val="000000"/>
          <w:szCs w:val="24"/>
        </w:rPr>
      </w:pPr>
      <w:r w:rsidRPr="006E3DD6">
        <w:rPr>
          <w:szCs w:val="24"/>
        </w:rPr>
        <w:t xml:space="preserve">The introduction should not be longer than ½ page. </w:t>
      </w:r>
      <w:r w:rsidR="0079430C">
        <w:rPr>
          <w:szCs w:val="24"/>
        </w:rPr>
        <w:t xml:space="preserve"> </w:t>
      </w:r>
      <w:r w:rsidRPr="006E3DD6">
        <w:rPr>
          <w:szCs w:val="24"/>
        </w:rPr>
        <w:t xml:space="preserve">It presents a </w:t>
      </w:r>
      <w:r w:rsidRPr="006E3DD6">
        <w:rPr>
          <w:color w:val="000000"/>
          <w:szCs w:val="24"/>
        </w:rPr>
        <w:t xml:space="preserve">detailed description of the problems and issues central to the case. </w:t>
      </w:r>
      <w:r w:rsidR="0079430C">
        <w:rPr>
          <w:color w:val="000000"/>
          <w:szCs w:val="24"/>
        </w:rPr>
        <w:t xml:space="preserve"> </w:t>
      </w:r>
      <w:r w:rsidRPr="006E3DD6">
        <w:rPr>
          <w:color w:val="000000"/>
          <w:szCs w:val="24"/>
        </w:rPr>
        <w:t>A thesis statement, with supporting citation should be at the end of your introduction section.</w:t>
      </w:r>
    </w:p>
    <w:p w14:paraId="11782747" w14:textId="4A46E96C" w:rsidR="0079430C" w:rsidRDefault="00515686" w:rsidP="00515686">
      <w:pPr>
        <w:numPr>
          <w:ilvl w:val="0"/>
          <w:numId w:val="4"/>
        </w:numPr>
        <w:spacing w:before="60" w:after="60"/>
        <w:rPr>
          <w:szCs w:val="24"/>
        </w:rPr>
      </w:pPr>
      <w:r w:rsidRPr="006E3DD6">
        <w:rPr>
          <w:color w:val="000000"/>
          <w:szCs w:val="24"/>
        </w:rPr>
        <w:t xml:space="preserve">Your </w:t>
      </w:r>
      <w:r w:rsidRPr="006E3DD6">
        <w:rPr>
          <w:szCs w:val="24"/>
        </w:rPr>
        <w:t xml:space="preserve">conclusion section should not be longer than ½ page. </w:t>
      </w:r>
      <w:r w:rsidR="0079430C">
        <w:rPr>
          <w:szCs w:val="24"/>
        </w:rPr>
        <w:t xml:space="preserve"> </w:t>
      </w:r>
      <w:r w:rsidRPr="006E3DD6">
        <w:rPr>
          <w:szCs w:val="24"/>
        </w:rPr>
        <w:t>It clearly states the answer to the problem which you stated in your introduction.</w:t>
      </w:r>
    </w:p>
    <w:bookmarkEnd w:id="1"/>
    <w:p w14:paraId="5887165C" w14:textId="77777777" w:rsidR="0079430C" w:rsidRDefault="00110215" w:rsidP="000C0240">
      <w:pPr>
        <w:numPr>
          <w:ilvl w:val="0"/>
          <w:numId w:val="4"/>
        </w:numPr>
        <w:rPr>
          <w:szCs w:val="24"/>
        </w:rPr>
      </w:pPr>
      <w:r w:rsidRPr="006E3DD6">
        <w:rPr>
          <w:szCs w:val="24"/>
        </w:rPr>
        <w:t xml:space="preserve">Sources of information from Wikipedia, dictionaries, and encyclopedia </w:t>
      </w:r>
      <w:r w:rsidR="007338FF" w:rsidRPr="006E3DD6">
        <w:rPr>
          <w:szCs w:val="24"/>
        </w:rPr>
        <w:t xml:space="preserve">will </w:t>
      </w:r>
      <w:r w:rsidRPr="006E3DD6">
        <w:rPr>
          <w:szCs w:val="24"/>
        </w:rPr>
        <w:t xml:space="preserve">not </w:t>
      </w:r>
      <w:r w:rsidR="007338FF" w:rsidRPr="006E3DD6">
        <w:rPr>
          <w:szCs w:val="24"/>
        </w:rPr>
        <w:t xml:space="preserve">be </w:t>
      </w:r>
      <w:r w:rsidRPr="006E3DD6">
        <w:rPr>
          <w:szCs w:val="24"/>
        </w:rPr>
        <w:t>accep</w:t>
      </w:r>
      <w:r w:rsidR="007338FF" w:rsidRPr="006E3DD6">
        <w:rPr>
          <w:szCs w:val="24"/>
        </w:rPr>
        <w:t>ted</w:t>
      </w:r>
      <w:r w:rsidRPr="006E3DD6">
        <w:rPr>
          <w:szCs w:val="24"/>
        </w:rPr>
        <w:t>.</w:t>
      </w:r>
    </w:p>
    <w:p w14:paraId="4E976B08" w14:textId="642AC9A8" w:rsidR="00B30DEE" w:rsidRPr="006E3DD6" w:rsidRDefault="00B30DEE" w:rsidP="000C0240">
      <w:pPr>
        <w:numPr>
          <w:ilvl w:val="0"/>
          <w:numId w:val="4"/>
        </w:numPr>
        <w:rPr>
          <w:szCs w:val="24"/>
        </w:rPr>
      </w:pPr>
      <w:r w:rsidRPr="006E3DD6">
        <w:rPr>
          <w:szCs w:val="24"/>
        </w:rPr>
        <w:t xml:space="preserve">Citations should accompany each written assignment thesis statement, paragraph topic sentences, </w:t>
      </w:r>
      <w:r w:rsidR="008C7AEA" w:rsidRPr="006E3DD6">
        <w:rPr>
          <w:szCs w:val="24"/>
        </w:rPr>
        <w:t>and supporting</w:t>
      </w:r>
      <w:r w:rsidRPr="006E3DD6">
        <w:rPr>
          <w:szCs w:val="24"/>
        </w:rPr>
        <w:t xml:space="preserve"> statements of fact and opinion.</w:t>
      </w:r>
    </w:p>
    <w:p w14:paraId="2E480084" w14:textId="1D75AAC7" w:rsidR="0079430C" w:rsidRDefault="0036329C" w:rsidP="0036329C">
      <w:pPr>
        <w:pStyle w:val="NormalWeb"/>
        <w:numPr>
          <w:ilvl w:val="0"/>
          <w:numId w:val="4"/>
        </w:numPr>
        <w:shd w:val="clear" w:color="auto" w:fill="FFFFFF"/>
      </w:pPr>
      <w:r w:rsidRPr="006E3DD6">
        <w:t xml:space="preserve">Paragraph lengths: Each paragraph should have a topic sentence unless it continues </w:t>
      </w:r>
      <w:r w:rsidR="008C7AEA" w:rsidRPr="006E3DD6">
        <w:t>from or</w:t>
      </w:r>
      <w:r w:rsidRPr="006E3DD6">
        <w:t xml:space="preserve"> provides support to the prior paragraph. </w:t>
      </w:r>
      <w:r w:rsidR="0079430C">
        <w:t xml:space="preserve"> </w:t>
      </w:r>
      <w:r w:rsidRPr="006E3DD6">
        <w:t>A paragraph is defined in this course as being at least 4 sentences in length.</w:t>
      </w:r>
    </w:p>
    <w:p w14:paraId="5974E9FB" w14:textId="56B858B5" w:rsidR="00D81BE7" w:rsidRPr="006E3DD6" w:rsidRDefault="00A522EE" w:rsidP="00D81BE7">
      <w:pPr>
        <w:numPr>
          <w:ilvl w:val="0"/>
          <w:numId w:val="4"/>
        </w:numPr>
        <w:rPr>
          <w:szCs w:val="24"/>
        </w:rPr>
      </w:pPr>
      <w:r w:rsidRPr="006E3DD6">
        <w:rPr>
          <w:szCs w:val="24"/>
        </w:rPr>
        <w:t>Similarity scores m</w:t>
      </w:r>
      <w:r w:rsidR="0062514E">
        <w:rPr>
          <w:szCs w:val="24"/>
        </w:rPr>
        <w:t xml:space="preserve">ay </w:t>
      </w:r>
      <w:r w:rsidRPr="006E3DD6">
        <w:rPr>
          <w:szCs w:val="24"/>
        </w:rPr>
        <w:t>exceed 20%</w:t>
      </w:r>
      <w:r w:rsidR="0062514E">
        <w:rPr>
          <w:szCs w:val="24"/>
        </w:rPr>
        <w:t xml:space="preserve"> due to information used from your prior annotated bibliography assignment</w:t>
      </w:r>
      <w:bookmarkStart w:id="2" w:name="_GoBack"/>
      <w:bookmarkEnd w:id="2"/>
      <w:r w:rsidRPr="006E3DD6">
        <w:rPr>
          <w:szCs w:val="24"/>
        </w:rPr>
        <w:t>.</w:t>
      </w:r>
    </w:p>
    <w:p w14:paraId="10836AA9" w14:textId="46256644" w:rsidR="0079430C" w:rsidRDefault="00DB476C" w:rsidP="00D81BE7">
      <w:pPr>
        <w:numPr>
          <w:ilvl w:val="0"/>
          <w:numId w:val="4"/>
        </w:numPr>
        <w:rPr>
          <w:szCs w:val="24"/>
        </w:rPr>
      </w:pPr>
      <w:r w:rsidRPr="006E3DD6">
        <w:rPr>
          <w:szCs w:val="24"/>
        </w:rPr>
        <w:lastRenderedPageBreak/>
        <w:t xml:space="preserve">The </w:t>
      </w:r>
      <w:r w:rsidR="00D81BE7" w:rsidRPr="006E3DD6">
        <w:rPr>
          <w:szCs w:val="24"/>
        </w:rPr>
        <w:t xml:space="preserve">required </w:t>
      </w:r>
      <w:r w:rsidR="00AC5D6B" w:rsidRPr="006E3DD6">
        <w:rPr>
          <w:szCs w:val="24"/>
        </w:rPr>
        <w:t>paper</w:t>
      </w:r>
      <w:r w:rsidRPr="006E3DD6">
        <w:rPr>
          <w:szCs w:val="24"/>
        </w:rPr>
        <w:t xml:space="preserve"> </w:t>
      </w:r>
      <w:r w:rsidR="00664723" w:rsidRPr="006E3DD6">
        <w:rPr>
          <w:szCs w:val="24"/>
        </w:rPr>
        <w:t>s</w:t>
      </w:r>
      <w:r w:rsidR="00D81BE7" w:rsidRPr="006E3DD6">
        <w:rPr>
          <w:szCs w:val="24"/>
        </w:rPr>
        <w:t xml:space="preserve">ection </w:t>
      </w:r>
      <w:r w:rsidR="00664723" w:rsidRPr="006E3DD6">
        <w:rPr>
          <w:szCs w:val="24"/>
        </w:rPr>
        <w:t>heading</w:t>
      </w:r>
      <w:r w:rsidR="00D81BE7" w:rsidRPr="006E3DD6">
        <w:rPr>
          <w:szCs w:val="24"/>
        </w:rPr>
        <w:t xml:space="preserve">s are </w:t>
      </w:r>
      <w:r w:rsidR="00D81BE7" w:rsidRPr="006E3DD6">
        <w:rPr>
          <w:rFonts w:eastAsia="Times New Roman"/>
          <w:szCs w:val="24"/>
        </w:rPr>
        <w:t>Abstract</w:t>
      </w:r>
      <w:r w:rsidR="00D81BE7" w:rsidRPr="006E3DD6">
        <w:rPr>
          <w:szCs w:val="24"/>
        </w:rPr>
        <w:t>, Table of Contents, Literature Review</w:t>
      </w:r>
      <w:r w:rsidR="00A23BD9" w:rsidRPr="006E3DD6">
        <w:rPr>
          <w:szCs w:val="24"/>
        </w:rPr>
        <w:t xml:space="preserve"> (with subheadings)</w:t>
      </w:r>
      <w:r w:rsidR="00D81BE7" w:rsidRPr="006E3DD6">
        <w:rPr>
          <w:szCs w:val="24"/>
        </w:rPr>
        <w:t xml:space="preserve">, Conclusion, </w:t>
      </w:r>
      <w:r w:rsidR="00F30708" w:rsidRPr="006E3DD6">
        <w:rPr>
          <w:szCs w:val="24"/>
        </w:rPr>
        <w:t>New Thoughts</w:t>
      </w:r>
      <w:r w:rsidR="00D81BE7" w:rsidRPr="006E3DD6">
        <w:rPr>
          <w:szCs w:val="24"/>
        </w:rPr>
        <w:t xml:space="preserve">. </w:t>
      </w:r>
      <w:r w:rsidR="0079430C">
        <w:rPr>
          <w:szCs w:val="24"/>
        </w:rPr>
        <w:t xml:space="preserve"> </w:t>
      </w:r>
      <w:r w:rsidR="00D81BE7" w:rsidRPr="006E3DD6">
        <w:rPr>
          <w:szCs w:val="24"/>
        </w:rPr>
        <w:t>The literature review section</w:t>
      </w:r>
      <w:r w:rsidRPr="006E3DD6">
        <w:rPr>
          <w:szCs w:val="24"/>
        </w:rPr>
        <w:t xml:space="preserve"> </w:t>
      </w:r>
      <w:r w:rsidR="00AC5D6B" w:rsidRPr="006E3DD6">
        <w:rPr>
          <w:szCs w:val="24"/>
        </w:rPr>
        <w:t>must</w:t>
      </w:r>
      <w:r w:rsidRPr="006E3DD6">
        <w:rPr>
          <w:szCs w:val="24"/>
        </w:rPr>
        <w:t xml:space="preserve"> have subheadings</w:t>
      </w:r>
      <w:r w:rsidR="00D81BE7" w:rsidRPr="006E3DD6">
        <w:rPr>
          <w:szCs w:val="24"/>
        </w:rPr>
        <w:t>.</w:t>
      </w:r>
    </w:p>
    <w:p w14:paraId="2FB1806B" w14:textId="77777777" w:rsidR="0079430C" w:rsidRDefault="00F220A6" w:rsidP="00F220A6">
      <w:pPr>
        <w:numPr>
          <w:ilvl w:val="0"/>
          <w:numId w:val="4"/>
        </w:numPr>
        <w:rPr>
          <w:szCs w:val="24"/>
        </w:rPr>
      </w:pPr>
      <w:r w:rsidRPr="006E3DD6">
        <w:rPr>
          <w:szCs w:val="24"/>
        </w:rPr>
        <w:t xml:space="preserve">Avoid clichés, slang, jargon, </w:t>
      </w:r>
      <w:r w:rsidR="008C7AEA" w:rsidRPr="006E3DD6">
        <w:rPr>
          <w:szCs w:val="24"/>
        </w:rPr>
        <w:t>exaggerations</w:t>
      </w:r>
      <w:r w:rsidRPr="006E3DD6">
        <w:rPr>
          <w:szCs w:val="24"/>
        </w:rPr>
        <w:t>, abbreviations, figurative language, and language that is too informal and</w:t>
      </w:r>
      <w:r w:rsidR="00F87765" w:rsidRPr="006E3DD6">
        <w:rPr>
          <w:szCs w:val="24"/>
        </w:rPr>
        <w:t>/or</w:t>
      </w:r>
      <w:r w:rsidRPr="006E3DD6">
        <w:rPr>
          <w:szCs w:val="24"/>
        </w:rPr>
        <w:t xml:space="preserve"> too subjective.</w:t>
      </w:r>
    </w:p>
    <w:p w14:paraId="4A5FF258" w14:textId="23D10D9B" w:rsidR="0079430C" w:rsidRDefault="00F30708" w:rsidP="006E3DD6">
      <w:pPr>
        <w:numPr>
          <w:ilvl w:val="0"/>
          <w:numId w:val="4"/>
        </w:numPr>
        <w:rPr>
          <w:szCs w:val="24"/>
        </w:rPr>
      </w:pPr>
      <w:r w:rsidRPr="006E3DD6">
        <w:rPr>
          <w:szCs w:val="24"/>
        </w:rPr>
        <w:t>Submit your final document for grading with file name syntax</w:t>
      </w:r>
      <w:r w:rsidR="00705039" w:rsidRPr="006E3DD6">
        <w:rPr>
          <w:szCs w:val="24"/>
        </w:rPr>
        <w:t xml:space="preserve">: </w:t>
      </w:r>
      <w:r w:rsidRPr="006E3DD6">
        <w:rPr>
          <w:szCs w:val="24"/>
        </w:rPr>
        <w:t xml:space="preserve"> </w:t>
      </w:r>
      <w:r w:rsidRPr="006E3DD6">
        <w:rPr>
          <w:b/>
          <w:szCs w:val="24"/>
        </w:rPr>
        <w:t xml:space="preserve">Last </w:t>
      </w:r>
      <w:r w:rsidR="008C7AEA" w:rsidRPr="006E3DD6">
        <w:rPr>
          <w:b/>
          <w:szCs w:val="24"/>
        </w:rPr>
        <w:t>name, First</w:t>
      </w:r>
      <w:r w:rsidRPr="006E3DD6">
        <w:rPr>
          <w:b/>
          <w:szCs w:val="24"/>
        </w:rPr>
        <w:t xml:space="preserve"> </w:t>
      </w:r>
      <w:r w:rsidR="008C7AEA" w:rsidRPr="006E3DD6">
        <w:rPr>
          <w:b/>
          <w:szCs w:val="24"/>
        </w:rPr>
        <w:t>Initial, Assignment</w:t>
      </w:r>
      <w:r w:rsidRPr="006E3DD6">
        <w:rPr>
          <w:b/>
          <w:szCs w:val="24"/>
        </w:rPr>
        <w:t xml:space="preserve"> #</w:t>
      </w:r>
      <w:r w:rsidRPr="006E3DD6">
        <w:rPr>
          <w:szCs w:val="24"/>
        </w:rPr>
        <w:t xml:space="preserve">. </w:t>
      </w:r>
      <w:r w:rsidR="0079430C">
        <w:rPr>
          <w:szCs w:val="24"/>
        </w:rPr>
        <w:t xml:space="preserve"> </w:t>
      </w:r>
      <w:r w:rsidRPr="006E3DD6">
        <w:rPr>
          <w:szCs w:val="24"/>
        </w:rPr>
        <w:t xml:space="preserve">For example: </w:t>
      </w:r>
      <w:r w:rsidR="008C7AEA" w:rsidRPr="006E3DD6">
        <w:rPr>
          <w:szCs w:val="24"/>
        </w:rPr>
        <w:t>Bell, K, Assignment</w:t>
      </w:r>
      <w:r w:rsidRPr="006E3DD6">
        <w:rPr>
          <w:szCs w:val="24"/>
        </w:rPr>
        <w:t>7</w:t>
      </w:r>
    </w:p>
    <w:p w14:paraId="414EEF0C" w14:textId="1B4893EF" w:rsidR="000C0240" w:rsidRPr="006E3DD6" w:rsidRDefault="000C0240" w:rsidP="000C0240">
      <w:pPr>
        <w:rPr>
          <w:szCs w:val="24"/>
        </w:rPr>
      </w:pPr>
    </w:p>
    <w:p w14:paraId="0C3584BE" w14:textId="6FC2A85E" w:rsidR="000C0240" w:rsidRPr="006E3DD6" w:rsidRDefault="000C0240" w:rsidP="00B87EF5">
      <w:pPr>
        <w:rPr>
          <w:b/>
          <w:szCs w:val="24"/>
        </w:rPr>
      </w:pPr>
      <w:r w:rsidRPr="006E3DD6">
        <w:rPr>
          <w:b/>
          <w:szCs w:val="24"/>
        </w:rPr>
        <w:t>Grading</w:t>
      </w:r>
      <w:r w:rsidR="00705039" w:rsidRPr="006E3DD6">
        <w:rPr>
          <w:b/>
          <w:szCs w:val="24"/>
        </w:rPr>
        <w:t xml:space="preserve"> Metrics</w:t>
      </w:r>
    </w:p>
    <w:p w14:paraId="514A4164" w14:textId="77777777" w:rsidR="00705039" w:rsidRPr="006E3DD6" w:rsidRDefault="00705039" w:rsidP="00B87EF5">
      <w:pPr>
        <w:rPr>
          <w:b/>
          <w:szCs w:val="24"/>
        </w:rPr>
      </w:pPr>
    </w:p>
    <w:p w14:paraId="7C321748" w14:textId="76AC0CF9" w:rsidR="00FA1DB7" w:rsidRPr="006E3DD6" w:rsidRDefault="000C0240" w:rsidP="000C0240">
      <w:pPr>
        <w:rPr>
          <w:szCs w:val="24"/>
        </w:rPr>
      </w:pPr>
      <w:r w:rsidRPr="006E3DD6">
        <w:rPr>
          <w:szCs w:val="24"/>
        </w:rPr>
        <w:t xml:space="preserve">Consult the accompanying rubric for how your instructor will grade this assignment. </w:t>
      </w:r>
      <w:r w:rsidR="0079430C">
        <w:rPr>
          <w:szCs w:val="24"/>
        </w:rPr>
        <w:t xml:space="preserve"> </w:t>
      </w:r>
      <w:r w:rsidRPr="006E3DD6">
        <w:rPr>
          <w:szCs w:val="24"/>
        </w:rPr>
        <w:t>Also, any form of plagiarism, including cutting and pasting, will result in zero points for the entire assignment.</w:t>
      </w:r>
      <w:r w:rsidR="0019756D" w:rsidRPr="006E3DD6">
        <w:rPr>
          <w:szCs w:val="24"/>
        </w:rPr>
        <w:t xml:space="preserve"> </w:t>
      </w:r>
      <w:r w:rsidR="0079430C">
        <w:rPr>
          <w:szCs w:val="24"/>
        </w:rPr>
        <w:t xml:space="preserve"> </w:t>
      </w:r>
      <w:r w:rsidR="0019756D" w:rsidRPr="006E3DD6">
        <w:rPr>
          <w:szCs w:val="24"/>
        </w:rPr>
        <w:t>All quoted materials must</w:t>
      </w:r>
      <w:r w:rsidRPr="006E3DD6">
        <w:rPr>
          <w:szCs w:val="24"/>
        </w:rPr>
        <w:t xml:space="preserve"> b</w:t>
      </w:r>
      <w:r w:rsidR="007E3262" w:rsidRPr="006E3DD6">
        <w:rPr>
          <w:szCs w:val="24"/>
        </w:rPr>
        <w:t xml:space="preserve">e properly cited in </w:t>
      </w:r>
      <w:r w:rsidR="0019756D" w:rsidRPr="006E3DD6">
        <w:rPr>
          <w:szCs w:val="24"/>
        </w:rPr>
        <w:t xml:space="preserve">current </w:t>
      </w:r>
      <w:r w:rsidR="007E3262" w:rsidRPr="006E3DD6">
        <w:rPr>
          <w:szCs w:val="24"/>
        </w:rPr>
        <w:t>APA format.</w:t>
      </w:r>
    </w:p>
    <w:p w14:paraId="28B41015" w14:textId="77777777" w:rsidR="00FA1DB7" w:rsidRPr="006E3DD6" w:rsidRDefault="00FA1DB7" w:rsidP="000C0240">
      <w:pPr>
        <w:rPr>
          <w:szCs w:val="24"/>
        </w:rPr>
      </w:pPr>
    </w:p>
    <w:p w14:paraId="78CC3636" w14:textId="0C56DFCD" w:rsidR="00AC6D8A" w:rsidRPr="006E3DD6" w:rsidRDefault="00AF52E6" w:rsidP="00F87765">
      <w:pPr>
        <w:spacing w:before="60" w:after="60"/>
        <w:rPr>
          <w:szCs w:val="24"/>
        </w:rPr>
      </w:pPr>
      <w:r w:rsidRPr="006E3DD6">
        <w:rPr>
          <w:szCs w:val="24"/>
        </w:rPr>
        <w:t>Submit the Research Paper to the appropriate link for grading by 11:59 p.m. (ET) on</w:t>
      </w:r>
      <w:r w:rsidRPr="006E3DD6">
        <w:rPr>
          <w:b/>
          <w:szCs w:val="24"/>
        </w:rPr>
        <w:t xml:space="preserve"> </w:t>
      </w:r>
      <w:r w:rsidRPr="00CB3D7C">
        <w:rPr>
          <w:szCs w:val="24"/>
        </w:rPr>
        <w:t>Sunday</w:t>
      </w:r>
      <w:r w:rsidRPr="006E3DD6">
        <w:rPr>
          <w:b/>
          <w:szCs w:val="24"/>
        </w:rPr>
        <w:t xml:space="preserve"> </w:t>
      </w:r>
      <w:r w:rsidRPr="006E3DD6">
        <w:rPr>
          <w:szCs w:val="24"/>
        </w:rPr>
        <w:t>of Module/Week 7.</w:t>
      </w:r>
    </w:p>
    <w:sectPr w:rsidR="00AC6D8A" w:rsidRPr="006E3DD6" w:rsidSect="000C0240">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4F6BD1B" w14:textId="77777777" w:rsidR="00EF34EB" w:rsidRDefault="00EF34EB" w:rsidP="000C0240">
      <w:r>
        <w:separator/>
      </w:r>
    </w:p>
  </w:endnote>
  <w:endnote w:type="continuationSeparator" w:id="0">
    <w:p w14:paraId="65874A3B" w14:textId="77777777" w:rsidR="00EF34EB" w:rsidRDefault="00EF34EB" w:rsidP="000C024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4B3F37" w14:textId="77777777" w:rsidR="00B6791D" w:rsidRDefault="00B6791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5B8A5D" w14:textId="3EC8180A" w:rsidR="000C0240" w:rsidRPr="0019756D" w:rsidRDefault="000C0240" w:rsidP="0019756D">
    <w:pPr>
      <w:pStyle w:val="Footer"/>
      <w:jc w:val="right"/>
      <w:rPr>
        <w:sz w:val="20"/>
        <w:szCs w:val="20"/>
      </w:rPr>
    </w:pPr>
    <w:r w:rsidRPr="00F977D7">
      <w:rPr>
        <w:sz w:val="20"/>
        <w:szCs w:val="20"/>
      </w:rPr>
      <w:t xml:space="preserve">Page </w:t>
    </w:r>
    <w:r w:rsidRPr="008302A0">
      <w:rPr>
        <w:sz w:val="20"/>
        <w:szCs w:val="20"/>
      </w:rPr>
      <w:fldChar w:fldCharType="begin"/>
    </w:r>
    <w:r w:rsidRPr="008302A0">
      <w:rPr>
        <w:sz w:val="20"/>
        <w:szCs w:val="20"/>
      </w:rPr>
      <w:instrText xml:space="preserve"> PAGE </w:instrText>
    </w:r>
    <w:r w:rsidRPr="008302A0">
      <w:rPr>
        <w:sz w:val="20"/>
        <w:szCs w:val="20"/>
      </w:rPr>
      <w:fldChar w:fldCharType="separate"/>
    </w:r>
    <w:r w:rsidR="00CB3D7C">
      <w:rPr>
        <w:noProof/>
        <w:sz w:val="20"/>
        <w:szCs w:val="20"/>
      </w:rPr>
      <w:t>1</w:t>
    </w:r>
    <w:r w:rsidRPr="008302A0">
      <w:rPr>
        <w:sz w:val="20"/>
        <w:szCs w:val="20"/>
      </w:rPr>
      <w:fldChar w:fldCharType="end"/>
    </w:r>
    <w:r w:rsidRPr="00F977D7">
      <w:rPr>
        <w:sz w:val="20"/>
        <w:szCs w:val="20"/>
      </w:rPr>
      <w:t xml:space="preserve"> of </w:t>
    </w:r>
    <w:r w:rsidRPr="008302A0">
      <w:rPr>
        <w:sz w:val="20"/>
        <w:szCs w:val="20"/>
      </w:rPr>
      <w:fldChar w:fldCharType="begin"/>
    </w:r>
    <w:r w:rsidRPr="008302A0">
      <w:rPr>
        <w:sz w:val="20"/>
        <w:szCs w:val="20"/>
      </w:rPr>
      <w:instrText xml:space="preserve"> NUMPAGES  </w:instrText>
    </w:r>
    <w:r w:rsidRPr="008302A0">
      <w:rPr>
        <w:sz w:val="20"/>
        <w:szCs w:val="20"/>
      </w:rPr>
      <w:fldChar w:fldCharType="separate"/>
    </w:r>
    <w:r w:rsidR="00CB3D7C">
      <w:rPr>
        <w:noProof/>
        <w:sz w:val="20"/>
        <w:szCs w:val="20"/>
      </w:rPr>
      <w:t>3</w:t>
    </w:r>
    <w:r w:rsidRPr="008302A0">
      <w:rPr>
        <w:sz w:val="20"/>
        <w:szCs w:val="20"/>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CB7900" w14:textId="77777777" w:rsidR="00B6791D" w:rsidRDefault="00B6791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7E4C13C" w14:textId="77777777" w:rsidR="00EF34EB" w:rsidRDefault="00EF34EB" w:rsidP="000C0240">
      <w:r>
        <w:separator/>
      </w:r>
    </w:p>
  </w:footnote>
  <w:footnote w:type="continuationSeparator" w:id="0">
    <w:p w14:paraId="151C771F" w14:textId="77777777" w:rsidR="00EF34EB" w:rsidRDefault="00EF34EB" w:rsidP="000C024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D7EF6A" w14:textId="77777777" w:rsidR="00B6791D" w:rsidRDefault="00B6791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2B7DEF" w14:textId="4CE32D68" w:rsidR="000C0240" w:rsidRPr="0019756D" w:rsidRDefault="001B738D" w:rsidP="00CB3D7C">
    <w:pPr>
      <w:pStyle w:val="Header"/>
      <w:jc w:val="right"/>
      <w:rPr>
        <w:sz w:val="20"/>
        <w:szCs w:val="20"/>
      </w:rPr>
    </w:pPr>
    <w:r>
      <w:rPr>
        <w:sz w:val="20"/>
        <w:szCs w:val="20"/>
      </w:rPr>
      <w:t>BMAL 703</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3E974E" w14:textId="77777777" w:rsidR="00B6791D" w:rsidRDefault="00B6791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D60ADBF4"/>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9D843F1"/>
    <w:multiLevelType w:val="hybridMultilevel"/>
    <w:tmpl w:val="80140924"/>
    <w:lvl w:ilvl="0" w:tplc="E3CEE67E">
      <w:start w:val="111"/>
      <w:numFmt w:val="decimal"/>
      <w:lvlText w:val="%1."/>
      <w:lvlJc w:val="left"/>
      <w:pPr>
        <w:ind w:left="780" w:hanging="420"/>
      </w:pPr>
      <w:rPr>
        <w:rFonts w:hint="default"/>
      </w:rPr>
    </w:lvl>
    <w:lvl w:ilvl="1" w:tplc="EF04105C">
      <w:start w:val="1"/>
      <w:numFmt w:val="upperLetter"/>
      <w:lvlText w:val="%2."/>
      <w:lvlJc w:val="left"/>
      <w:pPr>
        <w:ind w:left="1440" w:hanging="360"/>
      </w:pPr>
      <w:rPr>
        <w:rFonts w:ascii="Times New Roman" w:eastAsia="Times New Roman" w:hAnsi="Times New Roman" w:cs="Times New Roman"/>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AE35348"/>
    <w:multiLevelType w:val="hybridMultilevel"/>
    <w:tmpl w:val="BC02424A"/>
    <w:lvl w:ilvl="0" w:tplc="0409000F">
      <w:start w:val="1"/>
      <w:numFmt w:val="decimal"/>
      <w:lvlText w:val="%1."/>
      <w:lvlJc w:val="left"/>
      <w:pPr>
        <w:tabs>
          <w:tab w:val="num" w:pos="720"/>
        </w:tabs>
        <w:ind w:left="720" w:hanging="360"/>
      </w:pPr>
      <w:rPr>
        <w:rFonts w:hint="default"/>
      </w:rPr>
    </w:lvl>
    <w:lvl w:ilvl="1" w:tplc="04090003">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7A12443"/>
    <w:multiLevelType w:val="multilevel"/>
    <w:tmpl w:val="BDD07D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E1B7659"/>
    <w:multiLevelType w:val="hybridMultilevel"/>
    <w:tmpl w:val="F670B4B6"/>
    <w:lvl w:ilvl="0" w:tplc="04090001">
      <w:start w:val="1"/>
      <w:numFmt w:val="bullet"/>
      <w:lvlText w:val=""/>
      <w:lvlJc w:val="left"/>
      <w:pPr>
        <w:tabs>
          <w:tab w:val="num" w:pos="1080"/>
        </w:tabs>
        <w:ind w:left="1080" w:hanging="360"/>
      </w:pPr>
      <w:rPr>
        <w:rFonts w:ascii="Symbol" w:hAnsi="Symbol"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39134FC4"/>
    <w:multiLevelType w:val="hybridMultilevel"/>
    <w:tmpl w:val="F17849AC"/>
    <w:lvl w:ilvl="0" w:tplc="0409000F">
      <w:start w:val="1"/>
      <w:numFmt w:val="decimal"/>
      <w:lvlText w:val="%1."/>
      <w:lvlJc w:val="left"/>
      <w:pPr>
        <w:ind w:left="720" w:hanging="360"/>
      </w:pPr>
      <w:rPr>
        <w:rFonts w:ascii="Times New Roman" w:hAnsi="Times New Roman"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A871AF8"/>
    <w:multiLevelType w:val="hybridMultilevel"/>
    <w:tmpl w:val="499EAA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CAA7CAE"/>
    <w:multiLevelType w:val="hybridMultilevel"/>
    <w:tmpl w:val="8E5E4F54"/>
    <w:lvl w:ilvl="0" w:tplc="04090001">
      <w:start w:val="1"/>
      <w:numFmt w:val="bullet"/>
      <w:lvlText w:val=""/>
      <w:lvlJc w:val="left"/>
      <w:pPr>
        <w:ind w:left="720" w:hanging="360"/>
      </w:pPr>
      <w:rPr>
        <w:rFonts w:ascii="Symbol" w:hAnsi="Symbol" w:hint="default"/>
      </w:rPr>
    </w:lvl>
    <w:lvl w:ilvl="1" w:tplc="ACB87E9A">
      <w:numFmt w:val="bullet"/>
      <w:lvlText w:val="-"/>
      <w:lvlJc w:val="left"/>
      <w:pPr>
        <w:ind w:left="1440" w:hanging="360"/>
      </w:pPr>
      <w:rPr>
        <w:rFonts w:ascii="Arial" w:eastAsia="Calibri" w:hAnsi="Arial"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4B21C19"/>
    <w:multiLevelType w:val="hybridMultilevel"/>
    <w:tmpl w:val="DC72A68E"/>
    <w:lvl w:ilvl="0" w:tplc="1108A7C8">
      <w:start w:val="1"/>
      <w:numFmt w:val="bullet"/>
      <w:lvlText w:val=""/>
      <w:lvlJc w:val="left"/>
      <w:pPr>
        <w:tabs>
          <w:tab w:val="num" w:pos="720"/>
        </w:tabs>
        <w:ind w:left="720" w:hanging="360"/>
      </w:pPr>
      <w:rPr>
        <w:rFonts w:ascii="Symbol" w:hAnsi="Symbol" w:hint="default"/>
        <w:color w:val="auto"/>
      </w:rPr>
    </w:lvl>
    <w:lvl w:ilvl="1" w:tplc="04090003">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4BD20E51"/>
    <w:multiLevelType w:val="hybridMultilevel"/>
    <w:tmpl w:val="0EFC3D24"/>
    <w:lvl w:ilvl="0" w:tplc="D804C00E">
      <w:start w:val="1"/>
      <w:numFmt w:val="decimal"/>
      <w:lvlText w:val="%1."/>
      <w:lvlJc w:val="left"/>
      <w:pPr>
        <w:ind w:left="81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0BE544A"/>
    <w:multiLevelType w:val="hybridMultilevel"/>
    <w:tmpl w:val="DAF2F15A"/>
    <w:lvl w:ilvl="0" w:tplc="0409000F">
      <w:start w:val="1"/>
      <w:numFmt w:val="decimal"/>
      <w:lvlText w:val="%1."/>
      <w:lvlJc w:val="left"/>
      <w:pPr>
        <w:tabs>
          <w:tab w:val="num" w:pos="810"/>
        </w:tabs>
        <w:ind w:left="81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6EFD1D1D"/>
    <w:multiLevelType w:val="hybridMultilevel"/>
    <w:tmpl w:val="68E21BE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970032B"/>
    <w:multiLevelType w:val="hybridMultilevel"/>
    <w:tmpl w:val="854E983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CAA471F"/>
    <w:multiLevelType w:val="hybridMultilevel"/>
    <w:tmpl w:val="FB8E1210"/>
    <w:lvl w:ilvl="0" w:tplc="4BA68EDE">
      <w:start w:val="1"/>
      <w:numFmt w:val="decimal"/>
      <w:lvlText w:val="%1."/>
      <w:lvlJc w:val="left"/>
      <w:pPr>
        <w:ind w:left="720" w:hanging="360"/>
      </w:pPr>
      <w:rPr>
        <w:rFonts w:hint="default"/>
        <w:b w:val="0"/>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F9D7EE2"/>
    <w:multiLevelType w:val="hybridMultilevel"/>
    <w:tmpl w:val="DDC8CF1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0"/>
  </w:num>
  <w:num w:numId="3">
    <w:abstractNumId w:val="9"/>
  </w:num>
  <w:num w:numId="4">
    <w:abstractNumId w:val="8"/>
  </w:num>
  <w:num w:numId="5">
    <w:abstractNumId w:val="0"/>
  </w:num>
  <w:num w:numId="6">
    <w:abstractNumId w:val="12"/>
  </w:num>
  <w:num w:numId="7">
    <w:abstractNumId w:val="7"/>
  </w:num>
  <w:num w:numId="8">
    <w:abstractNumId w:val="6"/>
  </w:num>
  <w:num w:numId="9">
    <w:abstractNumId w:val="13"/>
  </w:num>
  <w:num w:numId="10">
    <w:abstractNumId w:val="14"/>
  </w:num>
  <w:num w:numId="11">
    <w:abstractNumId w:val="1"/>
  </w:num>
  <w:num w:numId="12">
    <w:abstractNumId w:val="11"/>
  </w:num>
  <w:num w:numId="13">
    <w:abstractNumId w:val="8"/>
  </w:num>
  <w:num w:numId="14">
    <w:abstractNumId w:val="1"/>
    <w:lvlOverride w:ilvl="0">
      <w:startOverride w:val="11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3"/>
  </w:num>
  <w:num w:numId="16">
    <w:abstractNumId w:val="4"/>
  </w:num>
  <w:num w:numId="17">
    <w:abstractNumId w:val="5"/>
  </w:num>
  <w:num w:numId="18">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sLS0NLI0NDY1NDS1NDBT0lEKTi0uzszPAykwMq8FAEKqCCktAAAA"/>
  </w:docVars>
  <w:rsids>
    <w:rsidRoot w:val="00123860"/>
    <w:rsid w:val="00002658"/>
    <w:rsid w:val="000166B2"/>
    <w:rsid w:val="000233B1"/>
    <w:rsid w:val="00042327"/>
    <w:rsid w:val="000429D8"/>
    <w:rsid w:val="00042A30"/>
    <w:rsid w:val="000532E6"/>
    <w:rsid w:val="00065FB3"/>
    <w:rsid w:val="00067746"/>
    <w:rsid w:val="00074681"/>
    <w:rsid w:val="00076EAD"/>
    <w:rsid w:val="00084647"/>
    <w:rsid w:val="000851C8"/>
    <w:rsid w:val="00091F58"/>
    <w:rsid w:val="000C0240"/>
    <w:rsid w:val="000C22D5"/>
    <w:rsid w:val="000D40AC"/>
    <w:rsid w:val="000D768A"/>
    <w:rsid w:val="000D7BDC"/>
    <w:rsid w:val="000F428E"/>
    <w:rsid w:val="0010468D"/>
    <w:rsid w:val="00110215"/>
    <w:rsid w:val="001104F4"/>
    <w:rsid w:val="00110850"/>
    <w:rsid w:val="00110BDE"/>
    <w:rsid w:val="00123860"/>
    <w:rsid w:val="00125974"/>
    <w:rsid w:val="00126EDF"/>
    <w:rsid w:val="001350FD"/>
    <w:rsid w:val="00135360"/>
    <w:rsid w:val="00144F9E"/>
    <w:rsid w:val="00147CFD"/>
    <w:rsid w:val="00170106"/>
    <w:rsid w:val="00170F95"/>
    <w:rsid w:val="001722BD"/>
    <w:rsid w:val="00174D2A"/>
    <w:rsid w:val="00180FD7"/>
    <w:rsid w:val="00184254"/>
    <w:rsid w:val="00187F6E"/>
    <w:rsid w:val="00195ED0"/>
    <w:rsid w:val="0019756D"/>
    <w:rsid w:val="001A296D"/>
    <w:rsid w:val="001A6BCC"/>
    <w:rsid w:val="001A734D"/>
    <w:rsid w:val="001A7C18"/>
    <w:rsid w:val="001B19BE"/>
    <w:rsid w:val="001B738D"/>
    <w:rsid w:val="001D3D43"/>
    <w:rsid w:val="001D4F05"/>
    <w:rsid w:val="001D4FEF"/>
    <w:rsid w:val="001E13F7"/>
    <w:rsid w:val="001E1FDB"/>
    <w:rsid w:val="001E210A"/>
    <w:rsid w:val="001E70BF"/>
    <w:rsid w:val="00201C39"/>
    <w:rsid w:val="00210691"/>
    <w:rsid w:val="00215026"/>
    <w:rsid w:val="002162A4"/>
    <w:rsid w:val="00224AFF"/>
    <w:rsid w:val="00230D49"/>
    <w:rsid w:val="00231AF9"/>
    <w:rsid w:val="00234BFF"/>
    <w:rsid w:val="00240DA6"/>
    <w:rsid w:val="00243264"/>
    <w:rsid w:val="00246C72"/>
    <w:rsid w:val="002535A8"/>
    <w:rsid w:val="0025452E"/>
    <w:rsid w:val="00255105"/>
    <w:rsid w:val="00257280"/>
    <w:rsid w:val="002613A2"/>
    <w:rsid w:val="0026405C"/>
    <w:rsid w:val="002658A0"/>
    <w:rsid w:val="00266CE3"/>
    <w:rsid w:val="0027723D"/>
    <w:rsid w:val="002B0DC2"/>
    <w:rsid w:val="002B578B"/>
    <w:rsid w:val="002D391A"/>
    <w:rsid w:val="002E7B81"/>
    <w:rsid w:val="002E7DC1"/>
    <w:rsid w:val="002F1614"/>
    <w:rsid w:val="002F4A71"/>
    <w:rsid w:val="002F5AE8"/>
    <w:rsid w:val="00301118"/>
    <w:rsid w:val="00315E38"/>
    <w:rsid w:val="00331D53"/>
    <w:rsid w:val="0033422E"/>
    <w:rsid w:val="00336B11"/>
    <w:rsid w:val="00344E58"/>
    <w:rsid w:val="00352CEF"/>
    <w:rsid w:val="00357EEB"/>
    <w:rsid w:val="003615F3"/>
    <w:rsid w:val="0036329C"/>
    <w:rsid w:val="003634D9"/>
    <w:rsid w:val="00366F7A"/>
    <w:rsid w:val="00373A4F"/>
    <w:rsid w:val="00375412"/>
    <w:rsid w:val="003757F5"/>
    <w:rsid w:val="00382313"/>
    <w:rsid w:val="0039669E"/>
    <w:rsid w:val="003A412C"/>
    <w:rsid w:val="003A6662"/>
    <w:rsid w:val="003A6C8D"/>
    <w:rsid w:val="003B3CBC"/>
    <w:rsid w:val="003C0C4A"/>
    <w:rsid w:val="003C1376"/>
    <w:rsid w:val="003D0D5B"/>
    <w:rsid w:val="003D44EA"/>
    <w:rsid w:val="003D4F8C"/>
    <w:rsid w:val="003E1314"/>
    <w:rsid w:val="003E4086"/>
    <w:rsid w:val="003E6D41"/>
    <w:rsid w:val="003F21E4"/>
    <w:rsid w:val="003F34C0"/>
    <w:rsid w:val="0040059C"/>
    <w:rsid w:val="00402674"/>
    <w:rsid w:val="00403B3C"/>
    <w:rsid w:val="00403EB1"/>
    <w:rsid w:val="00405529"/>
    <w:rsid w:val="00405A28"/>
    <w:rsid w:val="0042147E"/>
    <w:rsid w:val="00447AFA"/>
    <w:rsid w:val="00460F84"/>
    <w:rsid w:val="004663B6"/>
    <w:rsid w:val="00467A9D"/>
    <w:rsid w:val="00470CF9"/>
    <w:rsid w:val="00471ACF"/>
    <w:rsid w:val="00480099"/>
    <w:rsid w:val="0048675A"/>
    <w:rsid w:val="004937C8"/>
    <w:rsid w:val="00495A78"/>
    <w:rsid w:val="004A245C"/>
    <w:rsid w:val="004A2D95"/>
    <w:rsid w:val="004A6B9F"/>
    <w:rsid w:val="004A7647"/>
    <w:rsid w:val="004B46C3"/>
    <w:rsid w:val="004C741C"/>
    <w:rsid w:val="004E424A"/>
    <w:rsid w:val="004E6195"/>
    <w:rsid w:val="00502E7B"/>
    <w:rsid w:val="00515686"/>
    <w:rsid w:val="00517AA9"/>
    <w:rsid w:val="00533A42"/>
    <w:rsid w:val="005405E2"/>
    <w:rsid w:val="00547DD3"/>
    <w:rsid w:val="0055561C"/>
    <w:rsid w:val="00562B2E"/>
    <w:rsid w:val="00566CEB"/>
    <w:rsid w:val="0057076E"/>
    <w:rsid w:val="0058249F"/>
    <w:rsid w:val="0059287F"/>
    <w:rsid w:val="0059311E"/>
    <w:rsid w:val="00597003"/>
    <w:rsid w:val="005A7A29"/>
    <w:rsid w:val="005B5414"/>
    <w:rsid w:val="005C288D"/>
    <w:rsid w:val="005C383C"/>
    <w:rsid w:val="005D4C6C"/>
    <w:rsid w:val="005E2D75"/>
    <w:rsid w:val="005E7676"/>
    <w:rsid w:val="00600194"/>
    <w:rsid w:val="0061508A"/>
    <w:rsid w:val="00616DED"/>
    <w:rsid w:val="0062514E"/>
    <w:rsid w:val="00625195"/>
    <w:rsid w:val="00640F63"/>
    <w:rsid w:val="00640FB7"/>
    <w:rsid w:val="00664723"/>
    <w:rsid w:val="0066481E"/>
    <w:rsid w:val="0067277D"/>
    <w:rsid w:val="006847F5"/>
    <w:rsid w:val="00684B36"/>
    <w:rsid w:val="00690BC0"/>
    <w:rsid w:val="006957AD"/>
    <w:rsid w:val="00695BF4"/>
    <w:rsid w:val="006A2486"/>
    <w:rsid w:val="006A7606"/>
    <w:rsid w:val="006B43FE"/>
    <w:rsid w:val="006B5691"/>
    <w:rsid w:val="006B7DB1"/>
    <w:rsid w:val="006D27C9"/>
    <w:rsid w:val="006E08E4"/>
    <w:rsid w:val="006E1579"/>
    <w:rsid w:val="006E2B6C"/>
    <w:rsid w:val="006E3DD6"/>
    <w:rsid w:val="006F0FA5"/>
    <w:rsid w:val="00702C56"/>
    <w:rsid w:val="007031D9"/>
    <w:rsid w:val="00705039"/>
    <w:rsid w:val="00706002"/>
    <w:rsid w:val="00722C5E"/>
    <w:rsid w:val="007338FF"/>
    <w:rsid w:val="0073447C"/>
    <w:rsid w:val="00746438"/>
    <w:rsid w:val="007524EF"/>
    <w:rsid w:val="00764DD7"/>
    <w:rsid w:val="00770A51"/>
    <w:rsid w:val="00775365"/>
    <w:rsid w:val="00781B67"/>
    <w:rsid w:val="00792758"/>
    <w:rsid w:val="0079430C"/>
    <w:rsid w:val="007B1290"/>
    <w:rsid w:val="007B2E23"/>
    <w:rsid w:val="007B7758"/>
    <w:rsid w:val="007C319D"/>
    <w:rsid w:val="007E3262"/>
    <w:rsid w:val="007F01DE"/>
    <w:rsid w:val="007F45BA"/>
    <w:rsid w:val="007F6696"/>
    <w:rsid w:val="008025B5"/>
    <w:rsid w:val="008060F5"/>
    <w:rsid w:val="00813E85"/>
    <w:rsid w:val="00823AEC"/>
    <w:rsid w:val="008302A0"/>
    <w:rsid w:val="00840007"/>
    <w:rsid w:val="00844A79"/>
    <w:rsid w:val="00851185"/>
    <w:rsid w:val="00854BDB"/>
    <w:rsid w:val="00854DCC"/>
    <w:rsid w:val="008564AE"/>
    <w:rsid w:val="00860929"/>
    <w:rsid w:val="008657D4"/>
    <w:rsid w:val="0086608A"/>
    <w:rsid w:val="00877D52"/>
    <w:rsid w:val="00886873"/>
    <w:rsid w:val="00886A9D"/>
    <w:rsid w:val="008906F1"/>
    <w:rsid w:val="008B0690"/>
    <w:rsid w:val="008B291F"/>
    <w:rsid w:val="008B36F8"/>
    <w:rsid w:val="008C38DD"/>
    <w:rsid w:val="008C5D26"/>
    <w:rsid w:val="008C669B"/>
    <w:rsid w:val="008C7AEA"/>
    <w:rsid w:val="008D42DC"/>
    <w:rsid w:val="008D758B"/>
    <w:rsid w:val="008E1C98"/>
    <w:rsid w:val="008E6CEE"/>
    <w:rsid w:val="00907C6D"/>
    <w:rsid w:val="009132F2"/>
    <w:rsid w:val="00922CA3"/>
    <w:rsid w:val="009414ED"/>
    <w:rsid w:val="009534FE"/>
    <w:rsid w:val="00953A48"/>
    <w:rsid w:val="00961EFC"/>
    <w:rsid w:val="009635EA"/>
    <w:rsid w:val="00964B7E"/>
    <w:rsid w:val="00973CA2"/>
    <w:rsid w:val="00976FF9"/>
    <w:rsid w:val="009820F9"/>
    <w:rsid w:val="0099517A"/>
    <w:rsid w:val="009964FF"/>
    <w:rsid w:val="009B31C4"/>
    <w:rsid w:val="009C353D"/>
    <w:rsid w:val="009C60A8"/>
    <w:rsid w:val="009C6A08"/>
    <w:rsid w:val="009D592C"/>
    <w:rsid w:val="009E0E00"/>
    <w:rsid w:val="009F296D"/>
    <w:rsid w:val="009F398A"/>
    <w:rsid w:val="009F6CCD"/>
    <w:rsid w:val="00A04161"/>
    <w:rsid w:val="00A213B0"/>
    <w:rsid w:val="00A22560"/>
    <w:rsid w:val="00A23BD9"/>
    <w:rsid w:val="00A248C8"/>
    <w:rsid w:val="00A2750C"/>
    <w:rsid w:val="00A30487"/>
    <w:rsid w:val="00A346BF"/>
    <w:rsid w:val="00A36D9E"/>
    <w:rsid w:val="00A41DE0"/>
    <w:rsid w:val="00A50C80"/>
    <w:rsid w:val="00A52204"/>
    <w:rsid w:val="00A522EE"/>
    <w:rsid w:val="00A620CE"/>
    <w:rsid w:val="00A64C97"/>
    <w:rsid w:val="00A6665F"/>
    <w:rsid w:val="00A67F4C"/>
    <w:rsid w:val="00A70F5E"/>
    <w:rsid w:val="00A730F5"/>
    <w:rsid w:val="00A73471"/>
    <w:rsid w:val="00A8008A"/>
    <w:rsid w:val="00A82A10"/>
    <w:rsid w:val="00A87146"/>
    <w:rsid w:val="00AB4FFD"/>
    <w:rsid w:val="00AC595B"/>
    <w:rsid w:val="00AC5D6B"/>
    <w:rsid w:val="00AC6D8A"/>
    <w:rsid w:val="00AD1C02"/>
    <w:rsid w:val="00AF52E6"/>
    <w:rsid w:val="00AF7DEE"/>
    <w:rsid w:val="00B20A1A"/>
    <w:rsid w:val="00B25EEF"/>
    <w:rsid w:val="00B30DEE"/>
    <w:rsid w:val="00B31243"/>
    <w:rsid w:val="00B34E79"/>
    <w:rsid w:val="00B50319"/>
    <w:rsid w:val="00B566EC"/>
    <w:rsid w:val="00B56E29"/>
    <w:rsid w:val="00B57155"/>
    <w:rsid w:val="00B579F8"/>
    <w:rsid w:val="00B6463C"/>
    <w:rsid w:val="00B6791D"/>
    <w:rsid w:val="00B808C4"/>
    <w:rsid w:val="00B834B5"/>
    <w:rsid w:val="00B841AD"/>
    <w:rsid w:val="00B875D4"/>
    <w:rsid w:val="00B87EF5"/>
    <w:rsid w:val="00B90495"/>
    <w:rsid w:val="00B9247B"/>
    <w:rsid w:val="00BA43A1"/>
    <w:rsid w:val="00BB3A4D"/>
    <w:rsid w:val="00BB4095"/>
    <w:rsid w:val="00BB60A7"/>
    <w:rsid w:val="00BC0827"/>
    <w:rsid w:val="00BC3043"/>
    <w:rsid w:val="00BC537C"/>
    <w:rsid w:val="00BC7070"/>
    <w:rsid w:val="00BD0231"/>
    <w:rsid w:val="00BD3423"/>
    <w:rsid w:val="00BD68D5"/>
    <w:rsid w:val="00BD7F11"/>
    <w:rsid w:val="00BE4A05"/>
    <w:rsid w:val="00BE6E85"/>
    <w:rsid w:val="00BF2708"/>
    <w:rsid w:val="00BF3081"/>
    <w:rsid w:val="00BF4635"/>
    <w:rsid w:val="00BF7EAF"/>
    <w:rsid w:val="00C119BA"/>
    <w:rsid w:val="00C24A5D"/>
    <w:rsid w:val="00C465A0"/>
    <w:rsid w:val="00C5394A"/>
    <w:rsid w:val="00C5654A"/>
    <w:rsid w:val="00C60762"/>
    <w:rsid w:val="00C623B4"/>
    <w:rsid w:val="00C834C9"/>
    <w:rsid w:val="00C83AF5"/>
    <w:rsid w:val="00C86191"/>
    <w:rsid w:val="00C906AA"/>
    <w:rsid w:val="00CA79EA"/>
    <w:rsid w:val="00CB2B56"/>
    <w:rsid w:val="00CB3D7C"/>
    <w:rsid w:val="00CC4F24"/>
    <w:rsid w:val="00CC75B8"/>
    <w:rsid w:val="00CE0742"/>
    <w:rsid w:val="00CE6C63"/>
    <w:rsid w:val="00CF77B1"/>
    <w:rsid w:val="00D03E59"/>
    <w:rsid w:val="00D06E6B"/>
    <w:rsid w:val="00D113C3"/>
    <w:rsid w:val="00D17E8B"/>
    <w:rsid w:val="00D205FE"/>
    <w:rsid w:val="00D334CA"/>
    <w:rsid w:val="00D3391A"/>
    <w:rsid w:val="00D6678F"/>
    <w:rsid w:val="00D8033B"/>
    <w:rsid w:val="00D81BE7"/>
    <w:rsid w:val="00D82247"/>
    <w:rsid w:val="00D87F99"/>
    <w:rsid w:val="00DA166A"/>
    <w:rsid w:val="00DA3E09"/>
    <w:rsid w:val="00DB0A48"/>
    <w:rsid w:val="00DB152B"/>
    <w:rsid w:val="00DB40B1"/>
    <w:rsid w:val="00DB476C"/>
    <w:rsid w:val="00DC197A"/>
    <w:rsid w:val="00DD12E9"/>
    <w:rsid w:val="00DE2A4F"/>
    <w:rsid w:val="00DE7AAB"/>
    <w:rsid w:val="00DF5543"/>
    <w:rsid w:val="00E0296F"/>
    <w:rsid w:val="00E12309"/>
    <w:rsid w:val="00E20824"/>
    <w:rsid w:val="00E24F0E"/>
    <w:rsid w:val="00E40FF6"/>
    <w:rsid w:val="00E511E2"/>
    <w:rsid w:val="00E536E6"/>
    <w:rsid w:val="00E62456"/>
    <w:rsid w:val="00E63EC0"/>
    <w:rsid w:val="00E6786C"/>
    <w:rsid w:val="00E80A94"/>
    <w:rsid w:val="00E82DE9"/>
    <w:rsid w:val="00E87C1C"/>
    <w:rsid w:val="00E908FC"/>
    <w:rsid w:val="00E94478"/>
    <w:rsid w:val="00EA6766"/>
    <w:rsid w:val="00EA7988"/>
    <w:rsid w:val="00EB5311"/>
    <w:rsid w:val="00EC6A5C"/>
    <w:rsid w:val="00ED1838"/>
    <w:rsid w:val="00ED638D"/>
    <w:rsid w:val="00EE6B3A"/>
    <w:rsid w:val="00EF1F50"/>
    <w:rsid w:val="00EF34EB"/>
    <w:rsid w:val="00EF3C36"/>
    <w:rsid w:val="00EF4E78"/>
    <w:rsid w:val="00F06259"/>
    <w:rsid w:val="00F1581F"/>
    <w:rsid w:val="00F166F2"/>
    <w:rsid w:val="00F220A6"/>
    <w:rsid w:val="00F247ED"/>
    <w:rsid w:val="00F2726C"/>
    <w:rsid w:val="00F30708"/>
    <w:rsid w:val="00F31620"/>
    <w:rsid w:val="00F3425C"/>
    <w:rsid w:val="00F35B99"/>
    <w:rsid w:val="00F368A1"/>
    <w:rsid w:val="00F36949"/>
    <w:rsid w:val="00F438A3"/>
    <w:rsid w:val="00F43CE4"/>
    <w:rsid w:val="00F5035D"/>
    <w:rsid w:val="00F50E90"/>
    <w:rsid w:val="00F62D48"/>
    <w:rsid w:val="00F641BE"/>
    <w:rsid w:val="00F81DC0"/>
    <w:rsid w:val="00F8407D"/>
    <w:rsid w:val="00F84952"/>
    <w:rsid w:val="00F856B6"/>
    <w:rsid w:val="00F87604"/>
    <w:rsid w:val="00F87765"/>
    <w:rsid w:val="00F9125F"/>
    <w:rsid w:val="00F94EE2"/>
    <w:rsid w:val="00FA0077"/>
    <w:rsid w:val="00FA1DB7"/>
    <w:rsid w:val="00FC1C32"/>
    <w:rsid w:val="00FD1332"/>
    <w:rsid w:val="00FD17F0"/>
    <w:rsid w:val="00FD1D59"/>
    <w:rsid w:val="00FD3DA8"/>
    <w:rsid w:val="00FE01DB"/>
    <w:rsid w:val="00FE1901"/>
    <w:rsid w:val="00FF2578"/>
    <w:rsid w:val="00FF5E5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09B49D"/>
  <w15:docId w15:val="{88F04B97-02F4-4B71-BEAF-B8A034C930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Calibri"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839F1"/>
    <w:rPr>
      <w:sz w:val="24"/>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123860"/>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123860"/>
    <w:pPr>
      <w:tabs>
        <w:tab w:val="center" w:pos="4680"/>
        <w:tab w:val="right" w:pos="9360"/>
      </w:tabs>
    </w:pPr>
  </w:style>
  <w:style w:type="character" w:customStyle="1" w:styleId="HeaderChar">
    <w:name w:val="Header Char"/>
    <w:basedOn w:val="DefaultParagraphFont"/>
    <w:link w:val="Header"/>
    <w:uiPriority w:val="99"/>
    <w:rsid w:val="00123860"/>
  </w:style>
  <w:style w:type="paragraph" w:styleId="Footer">
    <w:name w:val="footer"/>
    <w:basedOn w:val="Normal"/>
    <w:link w:val="FooterChar"/>
    <w:uiPriority w:val="99"/>
    <w:unhideWhenUsed/>
    <w:rsid w:val="00123860"/>
    <w:pPr>
      <w:tabs>
        <w:tab w:val="center" w:pos="4680"/>
        <w:tab w:val="right" w:pos="9360"/>
      </w:tabs>
    </w:pPr>
  </w:style>
  <w:style w:type="character" w:customStyle="1" w:styleId="FooterChar">
    <w:name w:val="Footer Char"/>
    <w:basedOn w:val="DefaultParagraphFont"/>
    <w:link w:val="Footer"/>
    <w:uiPriority w:val="99"/>
    <w:rsid w:val="00123860"/>
  </w:style>
  <w:style w:type="paragraph" w:styleId="BalloonText">
    <w:name w:val="Balloon Text"/>
    <w:basedOn w:val="Normal"/>
    <w:link w:val="BalloonTextChar"/>
    <w:uiPriority w:val="99"/>
    <w:semiHidden/>
    <w:unhideWhenUsed/>
    <w:rsid w:val="00123860"/>
    <w:rPr>
      <w:rFonts w:ascii="Tahoma" w:hAnsi="Tahoma"/>
      <w:sz w:val="16"/>
      <w:szCs w:val="16"/>
      <w:lang w:val="x-none" w:eastAsia="x-none"/>
    </w:rPr>
  </w:style>
  <w:style w:type="character" w:customStyle="1" w:styleId="BalloonTextChar">
    <w:name w:val="Balloon Text Char"/>
    <w:link w:val="BalloonText"/>
    <w:uiPriority w:val="99"/>
    <w:semiHidden/>
    <w:rsid w:val="00123860"/>
    <w:rPr>
      <w:rFonts w:ascii="Tahoma" w:hAnsi="Tahoma" w:cs="Tahoma"/>
      <w:sz w:val="16"/>
      <w:szCs w:val="16"/>
    </w:rPr>
  </w:style>
  <w:style w:type="character" w:styleId="CommentReference">
    <w:name w:val="annotation reference"/>
    <w:uiPriority w:val="99"/>
    <w:semiHidden/>
    <w:unhideWhenUsed/>
    <w:rsid w:val="00C5367A"/>
    <w:rPr>
      <w:sz w:val="16"/>
      <w:szCs w:val="16"/>
    </w:rPr>
  </w:style>
  <w:style w:type="paragraph" w:styleId="CommentText">
    <w:name w:val="annotation text"/>
    <w:basedOn w:val="Normal"/>
    <w:link w:val="CommentTextChar"/>
    <w:uiPriority w:val="99"/>
    <w:semiHidden/>
    <w:unhideWhenUsed/>
    <w:rsid w:val="00C5367A"/>
    <w:rPr>
      <w:sz w:val="20"/>
      <w:szCs w:val="20"/>
    </w:rPr>
  </w:style>
  <w:style w:type="character" w:customStyle="1" w:styleId="CommentTextChar">
    <w:name w:val="Comment Text Char"/>
    <w:basedOn w:val="DefaultParagraphFont"/>
    <w:link w:val="CommentText"/>
    <w:uiPriority w:val="99"/>
    <w:semiHidden/>
    <w:rsid w:val="00C5367A"/>
  </w:style>
  <w:style w:type="paragraph" w:styleId="CommentSubject">
    <w:name w:val="annotation subject"/>
    <w:basedOn w:val="CommentText"/>
    <w:next w:val="CommentText"/>
    <w:link w:val="CommentSubjectChar"/>
    <w:uiPriority w:val="99"/>
    <w:semiHidden/>
    <w:unhideWhenUsed/>
    <w:rsid w:val="00C5367A"/>
    <w:rPr>
      <w:b/>
      <w:bCs/>
      <w:lang w:val="x-none" w:eastAsia="x-none"/>
    </w:rPr>
  </w:style>
  <w:style w:type="character" w:customStyle="1" w:styleId="CommentSubjectChar">
    <w:name w:val="Comment Subject Char"/>
    <w:link w:val="CommentSubject"/>
    <w:uiPriority w:val="99"/>
    <w:semiHidden/>
    <w:rsid w:val="00C5367A"/>
    <w:rPr>
      <w:b/>
      <w:bCs/>
    </w:rPr>
  </w:style>
  <w:style w:type="paragraph" w:customStyle="1" w:styleId="MediumList2-Accent21">
    <w:name w:val="Medium List 2 - Accent 21"/>
    <w:hidden/>
    <w:uiPriority w:val="99"/>
    <w:semiHidden/>
    <w:rsid w:val="004F3932"/>
    <w:rPr>
      <w:sz w:val="24"/>
      <w:szCs w:val="22"/>
    </w:rPr>
  </w:style>
  <w:style w:type="paragraph" w:styleId="Revision">
    <w:name w:val="Revision"/>
    <w:hidden/>
    <w:uiPriority w:val="99"/>
    <w:semiHidden/>
    <w:rsid w:val="004A2D95"/>
    <w:rPr>
      <w:sz w:val="24"/>
      <w:szCs w:val="22"/>
    </w:rPr>
  </w:style>
  <w:style w:type="paragraph" w:styleId="ListParagraph">
    <w:name w:val="List Paragraph"/>
    <w:basedOn w:val="Normal"/>
    <w:uiPriority w:val="34"/>
    <w:qFormat/>
    <w:rsid w:val="008B0690"/>
    <w:pPr>
      <w:spacing w:after="200" w:line="276" w:lineRule="auto"/>
      <w:ind w:left="720"/>
      <w:contextualSpacing/>
    </w:pPr>
    <w:rPr>
      <w:rFonts w:ascii="Calibri" w:hAnsi="Calibri"/>
      <w:sz w:val="22"/>
    </w:rPr>
  </w:style>
  <w:style w:type="paragraph" w:styleId="NormalWeb">
    <w:name w:val="Normal (Web)"/>
    <w:basedOn w:val="Normal"/>
    <w:uiPriority w:val="99"/>
    <w:unhideWhenUsed/>
    <w:rsid w:val="0036329C"/>
    <w:pPr>
      <w:spacing w:before="100" w:beforeAutospacing="1" w:after="100" w:afterAutospacing="1"/>
    </w:pPr>
    <w:rPr>
      <w:rFonts w:eastAsia="Times New Roman"/>
      <w:szCs w:val="24"/>
    </w:rPr>
  </w:style>
  <w:style w:type="character" w:styleId="Hyperlink">
    <w:name w:val="Hyperlink"/>
    <w:basedOn w:val="DefaultParagraphFont"/>
    <w:uiPriority w:val="99"/>
    <w:semiHidden/>
    <w:unhideWhenUsed/>
    <w:rsid w:val="00CC4F24"/>
    <w:rPr>
      <w:color w:val="0563C1" w:themeColor="hyperlink"/>
      <w:u w:val="single"/>
    </w:rPr>
  </w:style>
  <w:style w:type="character" w:styleId="FollowedHyperlink">
    <w:name w:val="FollowedHyperlink"/>
    <w:basedOn w:val="DefaultParagraphFont"/>
    <w:uiPriority w:val="99"/>
    <w:semiHidden/>
    <w:unhideWhenUsed/>
    <w:rsid w:val="001B738D"/>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03650794">
      <w:bodyDiv w:val="1"/>
      <w:marLeft w:val="0"/>
      <w:marRight w:val="0"/>
      <w:marTop w:val="0"/>
      <w:marBottom w:val="0"/>
      <w:divBdr>
        <w:top w:val="none" w:sz="0" w:space="0" w:color="auto"/>
        <w:left w:val="none" w:sz="0" w:space="0" w:color="auto"/>
        <w:bottom w:val="none" w:sz="0" w:space="0" w:color="auto"/>
        <w:right w:val="none" w:sz="0" w:space="0" w:color="auto"/>
      </w:divBdr>
    </w:div>
    <w:div w:id="627006883">
      <w:bodyDiv w:val="1"/>
      <w:marLeft w:val="0"/>
      <w:marRight w:val="0"/>
      <w:marTop w:val="0"/>
      <w:marBottom w:val="0"/>
      <w:divBdr>
        <w:top w:val="none" w:sz="0" w:space="0" w:color="auto"/>
        <w:left w:val="none" w:sz="0" w:space="0" w:color="auto"/>
        <w:bottom w:val="none" w:sz="0" w:space="0" w:color="auto"/>
        <w:right w:val="none" w:sz="0" w:space="0" w:color="auto"/>
      </w:divBdr>
    </w:div>
    <w:div w:id="683554480">
      <w:bodyDiv w:val="1"/>
      <w:marLeft w:val="0"/>
      <w:marRight w:val="0"/>
      <w:marTop w:val="0"/>
      <w:marBottom w:val="0"/>
      <w:divBdr>
        <w:top w:val="none" w:sz="0" w:space="0" w:color="auto"/>
        <w:left w:val="none" w:sz="0" w:space="0" w:color="auto"/>
        <w:bottom w:val="none" w:sz="0" w:space="0" w:color="auto"/>
        <w:right w:val="none" w:sz="0" w:space="0" w:color="auto"/>
      </w:divBdr>
    </w:div>
    <w:div w:id="717323317">
      <w:bodyDiv w:val="1"/>
      <w:marLeft w:val="0"/>
      <w:marRight w:val="0"/>
      <w:marTop w:val="0"/>
      <w:marBottom w:val="0"/>
      <w:divBdr>
        <w:top w:val="none" w:sz="0" w:space="0" w:color="auto"/>
        <w:left w:val="none" w:sz="0" w:space="0" w:color="auto"/>
        <w:bottom w:val="none" w:sz="0" w:space="0" w:color="auto"/>
        <w:right w:val="none" w:sz="0" w:space="0" w:color="auto"/>
      </w:divBdr>
    </w:div>
    <w:div w:id="1278372620">
      <w:bodyDiv w:val="1"/>
      <w:marLeft w:val="0"/>
      <w:marRight w:val="0"/>
      <w:marTop w:val="0"/>
      <w:marBottom w:val="0"/>
      <w:divBdr>
        <w:top w:val="none" w:sz="0" w:space="0" w:color="auto"/>
        <w:left w:val="none" w:sz="0" w:space="0" w:color="auto"/>
        <w:bottom w:val="none" w:sz="0" w:space="0" w:color="auto"/>
        <w:right w:val="none" w:sz="0" w:space="0" w:color="auto"/>
      </w:divBdr>
    </w:div>
    <w:div w:id="1442140541">
      <w:bodyDiv w:val="1"/>
      <w:marLeft w:val="0"/>
      <w:marRight w:val="0"/>
      <w:marTop w:val="0"/>
      <w:marBottom w:val="0"/>
      <w:divBdr>
        <w:top w:val="none" w:sz="0" w:space="0" w:color="auto"/>
        <w:left w:val="none" w:sz="0" w:space="0" w:color="auto"/>
        <w:bottom w:val="none" w:sz="0" w:space="0" w:color="auto"/>
        <w:right w:val="none" w:sz="0" w:space="0" w:color="auto"/>
      </w:divBdr>
    </w:div>
    <w:div w:id="1568612275">
      <w:bodyDiv w:val="1"/>
      <w:marLeft w:val="0"/>
      <w:marRight w:val="0"/>
      <w:marTop w:val="0"/>
      <w:marBottom w:val="0"/>
      <w:divBdr>
        <w:top w:val="none" w:sz="0" w:space="0" w:color="auto"/>
        <w:left w:val="none" w:sz="0" w:space="0" w:color="auto"/>
        <w:bottom w:val="none" w:sz="0" w:space="0" w:color="auto"/>
        <w:right w:val="none" w:sz="0" w:space="0" w:color="auto"/>
      </w:divBdr>
    </w:div>
    <w:div w:id="21152459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hyperlink" Target="https://www.liberty.edu/casas/academic-success-center/wp-content/uploads/sites/28/2019/04/Literature_Review_Handout_Final.pdf" TargetMode="External"/><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TotalTime>
  <Pages>3</Pages>
  <Words>940</Words>
  <Characters>5359</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Liberty University</Company>
  <LinksUpToDate>false</LinksUpToDate>
  <CharactersWithSpaces>62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istrator</dc:creator>
  <cp:lastModifiedBy>Kevin Bell</cp:lastModifiedBy>
  <cp:revision>3</cp:revision>
  <dcterms:created xsi:type="dcterms:W3CDTF">2020-02-27T20:59:00Z</dcterms:created>
  <dcterms:modified xsi:type="dcterms:W3CDTF">2020-02-27T21:10:00Z</dcterms:modified>
</cp:coreProperties>
</file>